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7B57D" w14:textId="7B9130F1" w:rsidR="00426F11" w:rsidRDefault="00426F11">
      <w:r>
        <w:t xml:space="preserve">Name: Nguyen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Hieu</w:t>
      </w:r>
      <w:proofErr w:type="spellEnd"/>
    </w:p>
    <w:p w14:paraId="64EA1612" w14:textId="0858C29D" w:rsidR="00CA1519" w:rsidRDefault="007567A7">
      <w:proofErr w:type="spellStart"/>
      <w:r>
        <w:t>Databse</w:t>
      </w:r>
      <w:proofErr w:type="spellEnd"/>
      <w:r>
        <w:t xml:space="preserve"> test</w:t>
      </w:r>
    </w:p>
    <w:p w14:paraId="035D8C7B" w14:textId="77777777" w:rsidR="007567A7" w:rsidRDefault="007567A7">
      <w:r>
        <w:rPr>
          <w:noProof/>
        </w:rPr>
        <w:drawing>
          <wp:inline distT="0" distB="0" distL="0" distR="0" wp14:anchorId="2954CF57" wp14:editId="35A2FB2C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F94A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6B19E43" w14:textId="77777777" w:rsidTr="00FE3FB3">
        <w:tc>
          <w:tcPr>
            <w:tcW w:w="533" w:type="dxa"/>
          </w:tcPr>
          <w:p w14:paraId="3C8264F9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71687D2B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5096DD3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238AB2B9" w14:textId="77777777" w:rsidTr="00FE3FB3">
        <w:tc>
          <w:tcPr>
            <w:tcW w:w="533" w:type="dxa"/>
          </w:tcPr>
          <w:p w14:paraId="27113FEA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1679" w:type="dxa"/>
          </w:tcPr>
          <w:p w14:paraId="5BCDCA19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Count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00CF15F9" w14:textId="6D6CD8FB" w:rsidR="00FE3FB3" w:rsidRPr="0086399F" w:rsidRDefault="00BF1AA8" w:rsidP="00FE3FB3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COUNT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 xml:space="preserve">)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ượ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dò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phù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hợp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vớ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iêu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í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ượ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FE3FB3" w14:paraId="4D1468EE" w14:textId="77777777" w:rsidTr="00FE3FB3">
        <w:tc>
          <w:tcPr>
            <w:tcW w:w="533" w:type="dxa"/>
          </w:tcPr>
          <w:p w14:paraId="1AF71EB4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1679" w:type="dxa"/>
          </w:tcPr>
          <w:p w14:paraId="1561A6EA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Sum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5E4D0DB9" w14:textId="68DC0B34" w:rsidR="00FE3FB3" w:rsidRPr="0086399F" w:rsidRDefault="0062445C" w:rsidP="00FE3FB3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SUM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 xml:space="preserve">)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ổ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ủa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FE3FB3" w14:paraId="1CD9B159" w14:textId="77777777" w:rsidTr="00FE3FB3">
        <w:tc>
          <w:tcPr>
            <w:tcW w:w="533" w:type="dxa"/>
          </w:tcPr>
          <w:p w14:paraId="230A5837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1679" w:type="dxa"/>
          </w:tcPr>
          <w:p w14:paraId="5EE70315" w14:textId="77777777" w:rsidR="00FE3FB3" w:rsidRPr="0086399F" w:rsidRDefault="00FE3FB3" w:rsidP="00FE3FB3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MAX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5F6E12F2" w14:textId="3BAAD88A" w:rsidR="00FE3FB3" w:rsidRPr="0086399F" w:rsidRDefault="0062445C" w:rsidP="00FE3FB3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AX(</w:t>
            </w:r>
            <w:proofErr w:type="gram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giá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ị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lớ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ấ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o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ố</w:t>
            </w:r>
            <w:proofErr w:type="spellEnd"/>
          </w:p>
        </w:tc>
      </w:tr>
      <w:tr w:rsidR="0062445C" w14:paraId="01909980" w14:textId="77777777" w:rsidTr="00FE3FB3">
        <w:tc>
          <w:tcPr>
            <w:tcW w:w="533" w:type="dxa"/>
          </w:tcPr>
          <w:p w14:paraId="6675583B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1679" w:type="dxa"/>
          </w:tcPr>
          <w:p w14:paraId="3EC6B26A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MIN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67B76452" w14:textId="4BE6FF50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IN(</w:t>
            </w:r>
            <w:proofErr w:type="gram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giá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ị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ỏ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ấ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o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62445C" w14:paraId="19BD3F0A" w14:textId="77777777" w:rsidTr="00FE3FB3">
        <w:tc>
          <w:tcPr>
            <w:tcW w:w="533" w:type="dxa"/>
          </w:tcPr>
          <w:p w14:paraId="235D72B5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5</w:t>
            </w:r>
          </w:p>
        </w:tc>
        <w:tc>
          <w:tcPr>
            <w:tcW w:w="1679" w:type="dxa"/>
          </w:tcPr>
          <w:p w14:paraId="53064DDD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NVL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33E600E6" w14:textId="74BBDB05" w:rsidR="0062445C" w:rsidRPr="0086399F" w:rsidRDefault="0011567C" w:rsidP="0062445C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VL(</w:t>
            </w:r>
            <w:proofErr w:type="gram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)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phép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ay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ế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 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giá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ị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null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bằ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giá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ị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khá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.</w:t>
            </w:r>
          </w:p>
        </w:tc>
      </w:tr>
      <w:tr w:rsidR="0062445C" w14:paraId="4ED547D3" w14:textId="77777777" w:rsidTr="00FE3FB3">
        <w:tc>
          <w:tcPr>
            <w:tcW w:w="533" w:type="dxa"/>
          </w:tcPr>
          <w:p w14:paraId="0C28210D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6</w:t>
            </w:r>
          </w:p>
        </w:tc>
        <w:tc>
          <w:tcPr>
            <w:tcW w:w="1679" w:type="dxa"/>
          </w:tcPr>
          <w:p w14:paraId="7A88AEF5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TO_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CHAR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68ACF8E5" w14:textId="7F437503" w:rsidR="0062445C" w:rsidRPr="0086399F" w:rsidRDefault="00F2072A" w:rsidP="0062445C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TO_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CHAR</w:t>
            </w:r>
            <w:r w:rsidR="0086399F">
              <w:rPr>
                <w:rFonts w:cstheme="minorHAnsi"/>
                <w:color w:val="000000" w:themeColor="text1"/>
              </w:rPr>
              <w:t>(</w:t>
            </w:r>
            <w:proofErr w:type="gramEnd"/>
            <w:r w:rsidR="0086399F">
              <w:rPr>
                <w:rFonts w:cstheme="minorHAnsi"/>
                <w:color w:val="000000" w:themeColor="text1"/>
              </w:rPr>
              <w:t>)</w:t>
            </w:r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dù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uyển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ổ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hoặ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ngày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há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sang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iểu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62445C" w14:paraId="179E17D9" w14:textId="77777777" w:rsidTr="00FE3FB3">
        <w:tc>
          <w:tcPr>
            <w:tcW w:w="533" w:type="dxa"/>
          </w:tcPr>
          <w:p w14:paraId="6731534D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7</w:t>
            </w:r>
          </w:p>
        </w:tc>
        <w:tc>
          <w:tcPr>
            <w:tcW w:w="1679" w:type="dxa"/>
          </w:tcPr>
          <w:p w14:paraId="6A558F28" w14:textId="77777777" w:rsidR="0062445C" w:rsidRPr="0086399F" w:rsidRDefault="0062445C" w:rsidP="0062445C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T0_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DATE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6F61D7BB" w14:textId="72171668" w:rsidR="0062445C" w:rsidRPr="0086399F" w:rsidRDefault="00C349DF" w:rsidP="0062445C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 TO_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ATE</w:t>
            </w:r>
            <w:r w:rsidR="0086399F">
              <w:rPr>
                <w:rFonts w:cstheme="minorHAnsi"/>
                <w:color w:val="000000" w:themeColor="text1"/>
                <w:shd w:val="clear" w:color="auto" w:fill="FFFFFF"/>
              </w:rPr>
              <w:t>(</w:t>
            </w:r>
            <w:proofErr w:type="gramEnd"/>
            <w:r w:rsidR="0086399F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á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ụ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yể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ạ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ủa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oặ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ãy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sang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ạ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gày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áng</w:t>
            </w:r>
            <w:proofErr w:type="spellEnd"/>
          </w:p>
        </w:tc>
      </w:tr>
      <w:tr w:rsidR="00C349DF" w14:paraId="53066FB8" w14:textId="77777777" w:rsidTr="00FE3FB3">
        <w:tc>
          <w:tcPr>
            <w:tcW w:w="533" w:type="dxa"/>
          </w:tcPr>
          <w:p w14:paraId="27059D80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1679" w:type="dxa"/>
          </w:tcPr>
          <w:p w14:paraId="1D77FDC9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TO_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NUMBER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1F4FCA09" w14:textId="224AE2D4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TO_</w:t>
            </w:r>
            <w:proofErr w:type="gramStart"/>
            <w:r w:rsidR="00932E37">
              <w:rPr>
                <w:rFonts w:cstheme="minorHAnsi"/>
                <w:color w:val="000000" w:themeColor="text1"/>
              </w:rPr>
              <w:t>NUMBER(</w:t>
            </w:r>
            <w:proofErr w:type="gramEnd"/>
            <w:r w:rsidR="00932E37">
              <w:rPr>
                <w:rFonts w:cstheme="minorHAnsi"/>
                <w:color w:val="000000" w:themeColor="text1"/>
              </w:rPr>
              <w:t>)</w:t>
            </w:r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dù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uyển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ổ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sang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iểu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số</w:t>
            </w:r>
            <w:proofErr w:type="spellEnd"/>
          </w:p>
        </w:tc>
      </w:tr>
      <w:tr w:rsidR="00C349DF" w14:paraId="74AE816D" w14:textId="77777777" w:rsidTr="00FE3FB3">
        <w:tc>
          <w:tcPr>
            <w:tcW w:w="533" w:type="dxa"/>
          </w:tcPr>
          <w:p w14:paraId="38F8C561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9</w:t>
            </w:r>
          </w:p>
        </w:tc>
        <w:tc>
          <w:tcPr>
            <w:tcW w:w="1679" w:type="dxa"/>
          </w:tcPr>
          <w:p w14:paraId="3AB8E46B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SUBSTR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621FAFF7" w14:textId="4EFE10A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UBSTR</w:t>
            </w:r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(</w:t>
            </w:r>
            <w:proofErr w:type="gram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</w:t>
            </w:r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ù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íc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xuấ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con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ừ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</w:p>
        </w:tc>
      </w:tr>
      <w:tr w:rsidR="00C349DF" w14:paraId="5EECA7F5" w14:textId="77777777" w:rsidTr="00FE3FB3">
        <w:tc>
          <w:tcPr>
            <w:tcW w:w="533" w:type="dxa"/>
          </w:tcPr>
          <w:p w14:paraId="65A8259C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0</w:t>
            </w:r>
          </w:p>
        </w:tc>
        <w:tc>
          <w:tcPr>
            <w:tcW w:w="1679" w:type="dxa"/>
          </w:tcPr>
          <w:p w14:paraId="7EB7CAFA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REPLACE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6BF2DBF1" w14:textId="75DF0229" w:rsidR="00C349DF" w:rsidRPr="000E6B82" w:rsidRDefault="00C349DF" w:rsidP="000E6B82">
            <w:pPr>
              <w:shd w:val="clear" w:color="auto" w:fill="FFFFFF"/>
              <w:textAlignment w:val="baseline"/>
              <w:rPr>
                <w:rFonts w:eastAsia="Times New Roman" w:cstheme="minorHAnsi"/>
                <w:color w:val="000000" w:themeColor="text1"/>
              </w:rPr>
            </w:pP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Hàm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> </w:t>
            </w:r>
            <w:proofErr w:type="gramStart"/>
            <w:r w:rsidRPr="00C349DF">
              <w:rPr>
                <w:rFonts w:eastAsia="Times New Roman" w:cstheme="minorHAnsi"/>
                <w:color w:val="000000" w:themeColor="text1"/>
                <w:bdr w:val="none" w:sz="0" w:space="0" w:color="auto" w:frame="1"/>
              </w:rPr>
              <w:t>REPLACE</w:t>
            </w:r>
            <w:r w:rsidR="00932E37">
              <w:rPr>
                <w:rFonts w:eastAsia="Times New Roman" w:cstheme="minorHAnsi"/>
                <w:color w:val="000000" w:themeColor="text1"/>
                <w:bdr w:val="none" w:sz="0" w:space="0" w:color="auto" w:frame="1"/>
              </w:rPr>
              <w:t>(</w:t>
            </w:r>
            <w:proofErr w:type="gramEnd"/>
            <w:r w:rsidR="00932E37">
              <w:rPr>
                <w:rFonts w:eastAsia="Times New Roman" w:cstheme="minorHAnsi"/>
                <w:color w:val="000000" w:themeColor="text1"/>
                <w:bdr w:val="none" w:sz="0" w:space="0" w:color="auto" w:frame="1"/>
              </w:rPr>
              <w:t>)</w:t>
            </w:r>
            <w:r w:rsidRPr="00C349DF">
              <w:rPr>
                <w:rFonts w:eastAsia="Times New Roman" w:cstheme="minorHAnsi"/>
                <w:color w:val="000000" w:themeColor="text1"/>
              </w:rPr>
              <w:t> 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dùng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để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thay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thế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chuỗi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ký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tự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này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thành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chuỗi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ký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tự</w:t>
            </w:r>
            <w:proofErr w:type="spellEnd"/>
            <w:r w:rsidRPr="00C349D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C349DF">
              <w:rPr>
                <w:rFonts w:eastAsia="Times New Roman" w:cstheme="minorHAnsi"/>
                <w:color w:val="000000" w:themeColor="text1"/>
              </w:rPr>
              <w:t>khác</w:t>
            </w:r>
            <w:proofErr w:type="spellEnd"/>
            <w:r w:rsidRPr="0086399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eastAsia="Times New Roman" w:cstheme="minorHAnsi"/>
                <w:color w:val="000000" w:themeColor="text1"/>
              </w:rPr>
              <w:t>trong</w:t>
            </w:r>
            <w:proofErr w:type="spellEnd"/>
            <w:r w:rsidRPr="0086399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eastAsia="Times New Roman"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eastAsia="Times New Roman" w:cstheme="minorHAnsi"/>
                <w:color w:val="000000" w:themeColor="text1"/>
              </w:rPr>
              <w:t>chuỗi</w:t>
            </w:r>
            <w:proofErr w:type="spellEnd"/>
            <w:r w:rsidRPr="0086399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eastAsia="Times New Roman" w:cstheme="minorHAnsi"/>
                <w:color w:val="000000" w:themeColor="text1"/>
              </w:rPr>
              <w:t>cho</w:t>
            </w:r>
            <w:proofErr w:type="spellEnd"/>
            <w:r w:rsidRPr="0086399F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eastAsia="Times New Roman" w:cstheme="minorHAnsi"/>
                <w:color w:val="000000" w:themeColor="text1"/>
              </w:rPr>
              <w:t>trước</w:t>
            </w:r>
            <w:proofErr w:type="spellEnd"/>
          </w:p>
        </w:tc>
      </w:tr>
      <w:tr w:rsidR="00C349DF" w14:paraId="44C577DA" w14:textId="77777777" w:rsidTr="00FE3FB3">
        <w:tc>
          <w:tcPr>
            <w:tcW w:w="533" w:type="dxa"/>
          </w:tcPr>
          <w:p w14:paraId="37F44223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1</w:t>
            </w:r>
          </w:p>
        </w:tc>
        <w:tc>
          <w:tcPr>
            <w:tcW w:w="1679" w:type="dxa"/>
          </w:tcPr>
          <w:p w14:paraId="309A1447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REVERSE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2208C049" w14:textId="5115A224" w:rsidR="00C349DF" w:rsidRPr="0086399F" w:rsidRDefault="00932E37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  <w:shd w:val="clear" w:color="auto" w:fill="FFFFFF"/>
              </w:rPr>
              <w:t>H</w:t>
            </w:r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àm</w:t>
            </w:r>
            <w:proofErr w:type="spell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REVERSE(</w:t>
            </w:r>
            <w:proofErr w:type="gram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) dung </w:t>
            </w:r>
            <w:proofErr w:type="spell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để</w:t>
            </w:r>
            <w:proofErr w:type="spell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đảo</w:t>
            </w:r>
            <w:proofErr w:type="spell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ngược</w:t>
            </w:r>
            <w:proofErr w:type="spell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="00963D55"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</w:p>
        </w:tc>
      </w:tr>
      <w:tr w:rsidR="00C349DF" w14:paraId="74957BAA" w14:textId="77777777" w:rsidTr="00FE3FB3">
        <w:tc>
          <w:tcPr>
            <w:tcW w:w="533" w:type="dxa"/>
          </w:tcPr>
          <w:p w14:paraId="6693BD09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2</w:t>
            </w:r>
          </w:p>
        </w:tc>
        <w:tc>
          <w:tcPr>
            <w:tcW w:w="1679" w:type="dxa"/>
          </w:tcPr>
          <w:p w14:paraId="4CC7F01D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DECODE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2D536D51" w14:textId="68FA15EA" w:rsidR="00C349DF" w:rsidRPr="0086399F" w:rsidRDefault="00DA412E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DECODE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 xml:space="preserve">)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ù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ỗ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í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ă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âu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lệ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IF-THEN-ELSE hay CASE</w:t>
            </w:r>
          </w:p>
        </w:tc>
      </w:tr>
      <w:tr w:rsidR="00C349DF" w14:paraId="05A51A1D" w14:textId="77777777" w:rsidTr="00FE3FB3">
        <w:tc>
          <w:tcPr>
            <w:tcW w:w="533" w:type="dxa"/>
          </w:tcPr>
          <w:p w14:paraId="25B60E4A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3</w:t>
            </w:r>
          </w:p>
        </w:tc>
        <w:tc>
          <w:tcPr>
            <w:tcW w:w="1679" w:type="dxa"/>
          </w:tcPr>
          <w:p w14:paraId="544EE527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TRUNC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71B9F2D0" w14:textId="67481748" w:rsidR="00C349DF" w:rsidRPr="0086399F" w:rsidRDefault="00DA412E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UNC</w:t>
            </w:r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(</w:t>
            </w:r>
            <w:proofErr w:type="gram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ù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u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gọ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ế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ị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í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à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ó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au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ấu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phẩy</w:t>
            </w:r>
            <w:proofErr w:type="spellEnd"/>
          </w:p>
        </w:tc>
      </w:tr>
      <w:tr w:rsidR="00C349DF" w14:paraId="261A0B52" w14:textId="77777777" w:rsidTr="00FE3FB3">
        <w:tc>
          <w:tcPr>
            <w:tcW w:w="533" w:type="dxa"/>
          </w:tcPr>
          <w:p w14:paraId="29E78A73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4</w:t>
            </w:r>
          </w:p>
        </w:tc>
        <w:tc>
          <w:tcPr>
            <w:tcW w:w="1679" w:type="dxa"/>
          </w:tcPr>
          <w:p w14:paraId="32B7354B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LENGTH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39845E15" w14:textId="70003DC1" w:rsidR="00C349DF" w:rsidRPr="0086399F" w:rsidRDefault="00DA412E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LENGTH</w:t>
            </w:r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(</w:t>
            </w:r>
            <w:proofErr w:type="gram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ù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ế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ổ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số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ký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ự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o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,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kể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ký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ự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khoả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ắ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.</w:t>
            </w:r>
          </w:p>
        </w:tc>
      </w:tr>
      <w:tr w:rsidR="00C349DF" w14:paraId="627A91E3" w14:textId="77777777" w:rsidTr="00FE3FB3">
        <w:tc>
          <w:tcPr>
            <w:tcW w:w="533" w:type="dxa"/>
          </w:tcPr>
          <w:p w14:paraId="50310B66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5</w:t>
            </w:r>
          </w:p>
        </w:tc>
        <w:tc>
          <w:tcPr>
            <w:tcW w:w="1679" w:type="dxa"/>
          </w:tcPr>
          <w:p w14:paraId="048F3441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proofErr w:type="gramStart"/>
            <w:r w:rsidRPr="0086399F">
              <w:rPr>
                <w:rFonts w:cstheme="minorHAnsi"/>
                <w:color w:val="000000" w:themeColor="text1"/>
              </w:rPr>
              <w:t>lPAD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04D4602F" w14:textId="0635A340" w:rsidR="00C349DF" w:rsidRPr="0086399F" w:rsidRDefault="00BE5EFF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 </w:t>
            </w:r>
            <w:proofErr w:type="gramStart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LPAD(</w:t>
            </w:r>
            <w:proofErr w:type="gram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)</w:t>
            </w:r>
            <w:r w:rsidR="00932E37"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ượ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ệ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à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bê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á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ớ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ượ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e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ộ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à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ấ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.</w:t>
            </w:r>
          </w:p>
        </w:tc>
      </w:tr>
      <w:tr w:rsidR="00C349DF" w14:paraId="4C2C4D86" w14:textId="77777777" w:rsidTr="00FE3FB3">
        <w:tc>
          <w:tcPr>
            <w:tcW w:w="533" w:type="dxa"/>
          </w:tcPr>
          <w:p w14:paraId="133B8EC1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6</w:t>
            </w:r>
          </w:p>
        </w:tc>
        <w:tc>
          <w:tcPr>
            <w:tcW w:w="1679" w:type="dxa"/>
          </w:tcPr>
          <w:p w14:paraId="6EE03B0E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RPAD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2B468A17" w14:textId="3CFD89A5" w:rsidR="00C349DF" w:rsidRPr="0086399F" w:rsidRDefault="00BE5EFF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gramStart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RPAD(</w:t>
            </w:r>
            <w:proofErr w:type="gramEnd"/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 xml:space="preserve">)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ả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ề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ượ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ệ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à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bê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phả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ớ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uỗ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ượ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e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ộ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à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ấ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.</w:t>
            </w:r>
          </w:p>
        </w:tc>
      </w:tr>
      <w:tr w:rsidR="00C349DF" w14:paraId="764196A2" w14:textId="77777777" w:rsidTr="00FE3FB3">
        <w:tc>
          <w:tcPr>
            <w:tcW w:w="533" w:type="dxa"/>
          </w:tcPr>
          <w:p w14:paraId="5AA6FE38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lastRenderedPageBreak/>
              <w:t>17</w:t>
            </w:r>
          </w:p>
        </w:tc>
        <w:tc>
          <w:tcPr>
            <w:tcW w:w="1679" w:type="dxa"/>
          </w:tcPr>
          <w:p w14:paraId="5373A3CD" w14:textId="77777777" w:rsidR="00C349DF" w:rsidRPr="0086399F" w:rsidRDefault="00C349DF" w:rsidP="00C349DF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TRIM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165FDA2C" w14:textId="28FC25A1" w:rsidR="00C349DF" w:rsidRPr="0086399F" w:rsidRDefault="00DE44E8" w:rsidP="00C349DF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 </w:t>
            </w:r>
            <w:proofErr w:type="gramStart"/>
            <w:r w:rsidRPr="0086399F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TRIM</w:t>
            </w:r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(</w:t>
            </w:r>
            <w:proofErr w:type="gramEnd"/>
            <w:r w:rsidR="00932E37">
              <w:rPr>
                <w:rStyle w:val="Strong"/>
              </w:rPr>
              <w:t>)</w:t>
            </w:r>
            <w:r w:rsidRPr="0086399F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 xml:space="preserve"> dung </w:t>
            </w:r>
            <w:proofErr w:type="spellStart"/>
            <w:r w:rsidRPr="0086399F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để</w:t>
            </w:r>
            <w:proofErr w:type="spellEnd"/>
            <w:r w:rsidRPr="0086399F">
              <w:rPr>
                <w:rStyle w:val="Strong"/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hoả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ắ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2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ên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ủa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string. Ta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h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ý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ự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DE44E8" w14:paraId="0EADB5CD" w14:textId="77777777" w:rsidTr="00FE3FB3">
        <w:tc>
          <w:tcPr>
            <w:tcW w:w="533" w:type="dxa"/>
          </w:tcPr>
          <w:p w14:paraId="4D3CBE16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8</w:t>
            </w:r>
          </w:p>
        </w:tc>
        <w:tc>
          <w:tcPr>
            <w:tcW w:w="1679" w:type="dxa"/>
          </w:tcPr>
          <w:p w14:paraId="2E5527F0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LTRIM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13E9E2C7" w14:textId="422DF843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 </w:t>
            </w:r>
            <w:proofErr w:type="gramStart"/>
            <w:r w:rsidR="00932E37">
              <w:rPr>
                <w:rFonts w:cstheme="minorHAnsi"/>
                <w:color w:val="000000" w:themeColor="text1"/>
              </w:rPr>
              <w:t>L</w:t>
            </w:r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TRIM</w:t>
            </w:r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(</w:t>
            </w:r>
            <w:proofErr w:type="gramEnd"/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 xml:space="preserve">) </w:t>
            </w:r>
            <w:proofErr w:type="spellStart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d</w:t>
            </w:r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ù</w:t>
            </w:r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ng</w:t>
            </w:r>
            <w:proofErr w:type="spellEnd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 xml:space="preserve"> </w:t>
            </w:r>
            <w:proofErr w:type="spellStart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để</w:t>
            </w:r>
            <w:proofErr w:type="spellEnd"/>
            <w:r w:rsidRPr="0086399F">
              <w:rPr>
                <w:rStyle w:val="Strong"/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hoả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ắ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ên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ủa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string. Ta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h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ý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ự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DE44E8" w14:paraId="67335803" w14:textId="77777777" w:rsidTr="00FE3FB3">
        <w:tc>
          <w:tcPr>
            <w:tcW w:w="533" w:type="dxa"/>
          </w:tcPr>
          <w:p w14:paraId="39243438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19</w:t>
            </w:r>
          </w:p>
        </w:tc>
        <w:tc>
          <w:tcPr>
            <w:tcW w:w="1679" w:type="dxa"/>
          </w:tcPr>
          <w:p w14:paraId="3CF40B68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RTRIM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79665E0F" w14:textId="2F3AD7F5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 </w:t>
            </w:r>
            <w:proofErr w:type="gramStart"/>
            <w:r w:rsidR="00932E37">
              <w:rPr>
                <w:rFonts w:cstheme="minorHAnsi"/>
                <w:color w:val="000000" w:themeColor="text1"/>
              </w:rPr>
              <w:t>R</w:t>
            </w:r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TRIM</w:t>
            </w:r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(</w:t>
            </w:r>
            <w:proofErr w:type="gramEnd"/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)</w:t>
            </w:r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 </w:t>
            </w:r>
            <w:proofErr w:type="spellStart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d</w:t>
            </w:r>
            <w:r w:rsid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ù</w:t>
            </w:r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ng</w:t>
            </w:r>
            <w:proofErr w:type="spellEnd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 xml:space="preserve"> </w:t>
            </w:r>
            <w:proofErr w:type="spellStart"/>
            <w:r w:rsidRPr="00932E37">
              <w:rPr>
                <w:rStyle w:val="Strong"/>
                <w:rFonts w:cstheme="minorHAnsi"/>
                <w:b w:val="0"/>
                <w:bCs w:val="0"/>
                <w:color w:val="000000" w:themeColor="text1"/>
              </w:rPr>
              <w:t>để</w:t>
            </w:r>
            <w:proofErr w:type="spellEnd"/>
            <w:r w:rsidRPr="0086399F">
              <w:rPr>
                <w:rStyle w:val="Strong"/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hoả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rắng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ên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phả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ủa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string. Ta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h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hỉ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ịnh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các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ký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tự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để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loại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</w:rPr>
              <w:t>bỏ</w:t>
            </w:r>
            <w:proofErr w:type="spellEnd"/>
            <w:r w:rsidRPr="0086399F">
              <w:rPr>
                <w:rFonts w:cstheme="minorHAnsi"/>
                <w:color w:val="000000" w:themeColor="text1"/>
              </w:rPr>
              <w:t>.</w:t>
            </w:r>
          </w:p>
        </w:tc>
      </w:tr>
      <w:tr w:rsidR="00DE44E8" w14:paraId="0C83B016" w14:textId="77777777" w:rsidTr="00FE3FB3">
        <w:tc>
          <w:tcPr>
            <w:tcW w:w="533" w:type="dxa"/>
          </w:tcPr>
          <w:p w14:paraId="37C460F4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20</w:t>
            </w:r>
          </w:p>
        </w:tc>
        <w:tc>
          <w:tcPr>
            <w:tcW w:w="1679" w:type="dxa"/>
          </w:tcPr>
          <w:p w14:paraId="03C83FC5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proofErr w:type="gramStart"/>
            <w:r w:rsidRPr="0086399F">
              <w:rPr>
                <w:rFonts w:cstheme="minorHAnsi"/>
                <w:color w:val="000000" w:themeColor="text1"/>
              </w:rPr>
              <w:t>ROUND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2C5B99C5" w14:textId="4365D2B5" w:rsidR="00DF1FB7" w:rsidRPr="00DF1FB7" w:rsidRDefault="00DF1FB7" w:rsidP="00DF1FB7">
            <w:pPr>
              <w:shd w:val="clear" w:color="auto" w:fill="FFFFFF"/>
              <w:textAlignment w:val="baseline"/>
              <w:rPr>
                <w:rFonts w:eastAsia="Times New Roman" w:cstheme="minorHAnsi"/>
                <w:color w:val="000000" w:themeColor="text1"/>
              </w:rPr>
            </w:pP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Hàm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> </w:t>
            </w:r>
            <w:proofErr w:type="gramStart"/>
            <w:r w:rsidRPr="00DF1FB7">
              <w:rPr>
                <w:rFonts w:eastAsia="Times New Roman" w:cstheme="minorHAnsi"/>
                <w:color w:val="000000" w:themeColor="text1"/>
                <w:bdr w:val="none" w:sz="0" w:space="0" w:color="auto" w:frame="1"/>
              </w:rPr>
              <w:t>ROUND</w:t>
            </w:r>
            <w:r w:rsidR="00932E37">
              <w:rPr>
                <w:rFonts w:eastAsia="Times New Roman" w:cstheme="minorHAnsi"/>
                <w:color w:val="000000" w:themeColor="text1"/>
                <w:bdr w:val="none" w:sz="0" w:space="0" w:color="auto" w:frame="1"/>
              </w:rPr>
              <w:t>(</w:t>
            </w:r>
            <w:proofErr w:type="gramEnd"/>
            <w:r w:rsidR="00932E37">
              <w:rPr>
                <w:rFonts w:eastAsia="Times New Roman"/>
                <w:bdr w:val="none" w:sz="0" w:space="0" w:color="auto" w:frame="1"/>
              </w:rPr>
              <w:t>)</w:t>
            </w:r>
            <w:r w:rsidRPr="00DF1FB7">
              <w:rPr>
                <w:rFonts w:eastAsia="Times New Roman" w:cstheme="minorHAnsi"/>
                <w:color w:val="000000" w:themeColor="text1"/>
              </w:rPr>
              <w:t> 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dùng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để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làm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trò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số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đế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một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vị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trí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phầ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nguyê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hoặc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vị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trí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phầ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thập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phân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được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chỉ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 xml:space="preserve"> </w:t>
            </w:r>
            <w:proofErr w:type="spellStart"/>
            <w:r w:rsidRPr="00DF1FB7">
              <w:rPr>
                <w:rFonts w:eastAsia="Times New Roman" w:cstheme="minorHAnsi"/>
                <w:color w:val="000000" w:themeColor="text1"/>
              </w:rPr>
              <w:t>định</w:t>
            </w:r>
            <w:proofErr w:type="spellEnd"/>
            <w:r w:rsidRPr="00DF1FB7">
              <w:rPr>
                <w:rFonts w:eastAsia="Times New Roman" w:cstheme="minorHAnsi"/>
                <w:color w:val="000000" w:themeColor="text1"/>
              </w:rPr>
              <w:t>.</w:t>
            </w:r>
          </w:p>
          <w:p w14:paraId="344314DA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</w:p>
        </w:tc>
      </w:tr>
      <w:tr w:rsidR="00DE44E8" w14:paraId="3C35E82C" w14:textId="77777777" w:rsidTr="0086399F">
        <w:trPr>
          <w:trHeight w:val="53"/>
        </w:trPr>
        <w:tc>
          <w:tcPr>
            <w:tcW w:w="533" w:type="dxa"/>
          </w:tcPr>
          <w:p w14:paraId="3306FB02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21</w:t>
            </w:r>
          </w:p>
        </w:tc>
        <w:tc>
          <w:tcPr>
            <w:tcW w:w="1679" w:type="dxa"/>
          </w:tcPr>
          <w:p w14:paraId="2DD84C5A" w14:textId="77777777" w:rsidR="00DE44E8" w:rsidRPr="0086399F" w:rsidRDefault="00DE44E8" w:rsidP="00DE44E8">
            <w:pPr>
              <w:rPr>
                <w:rFonts w:cstheme="minorHAnsi"/>
                <w:color w:val="000000" w:themeColor="text1"/>
              </w:rPr>
            </w:pPr>
            <w:r w:rsidRPr="0086399F">
              <w:rPr>
                <w:rFonts w:cstheme="minorHAnsi"/>
                <w:color w:val="000000" w:themeColor="text1"/>
              </w:rPr>
              <w:t>ADD_</w:t>
            </w:r>
            <w:proofErr w:type="gramStart"/>
            <w:r w:rsidRPr="0086399F">
              <w:rPr>
                <w:rFonts w:cstheme="minorHAnsi"/>
                <w:color w:val="000000" w:themeColor="text1"/>
              </w:rPr>
              <w:t>MONTHS(</w:t>
            </w:r>
            <w:proofErr w:type="gramEnd"/>
            <w:r w:rsidRPr="0086399F">
              <w:rPr>
                <w:rFonts w:cstheme="minorHAnsi"/>
                <w:color w:val="000000" w:themeColor="text1"/>
              </w:rPr>
              <w:t>)</w:t>
            </w:r>
          </w:p>
        </w:tc>
        <w:tc>
          <w:tcPr>
            <w:tcW w:w="7138" w:type="dxa"/>
          </w:tcPr>
          <w:p w14:paraId="5DF5DD41" w14:textId="29E90EEE" w:rsidR="00DE44E8" w:rsidRPr="0086399F" w:rsidRDefault="0086399F" w:rsidP="00DE44E8">
            <w:pPr>
              <w:rPr>
                <w:rFonts w:cstheme="minorHAnsi"/>
                <w:color w:val="000000" w:themeColor="text1"/>
              </w:rPr>
            </w:pP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à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 ADD_</w:t>
            </w:r>
            <w:proofErr w:type="gram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ONTHS</w:t>
            </w:r>
            <w:r w:rsidR="00932E37">
              <w:rPr>
                <w:rFonts w:cstheme="minorHAnsi"/>
                <w:color w:val="000000" w:themeColor="text1"/>
                <w:shd w:val="clear" w:color="auto" w:fill="FFFFFF"/>
              </w:rPr>
              <w:t>(</w:t>
            </w:r>
            <w:proofErr w:type="gramEnd"/>
            <w:r w:rsidR="00932E37">
              <w:rPr>
                <w:shd w:val="clear" w:color="auto" w:fill="FFFFFF"/>
              </w:rPr>
              <w:t>)</w:t>
            </w:r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có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á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dụ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êm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oặ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bớ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đi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một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hoặc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nhiều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háng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ừ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date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truyền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vào</w:t>
            </w:r>
            <w:proofErr w:type="spellEnd"/>
            <w:r w:rsidRPr="0086399F">
              <w:rPr>
                <w:rFonts w:cstheme="minorHAnsi"/>
                <w:color w:val="000000" w:themeColor="text1"/>
                <w:shd w:val="clear" w:color="auto" w:fill="FFFFFF"/>
              </w:rPr>
              <w:t>.</w:t>
            </w:r>
          </w:p>
        </w:tc>
      </w:tr>
    </w:tbl>
    <w:p w14:paraId="7B18A67D" w14:textId="55639A55" w:rsidR="00FE3FB3" w:rsidRDefault="00FE3FB3" w:rsidP="00FE3FB3"/>
    <w:p w14:paraId="6924845F" w14:textId="77777777" w:rsidR="00426F11" w:rsidRDefault="00426F11" w:rsidP="00FE3FB3"/>
    <w:p w14:paraId="7837E6B0" w14:textId="3378BAB7" w:rsidR="000E6B82" w:rsidRDefault="000E6B82" w:rsidP="000408AC">
      <w:pPr>
        <w:rPr>
          <w:b/>
        </w:rPr>
      </w:pPr>
    </w:p>
    <w:p w14:paraId="5DE582C0" w14:textId="77777777" w:rsidR="000408AC" w:rsidRDefault="009F65EF" w:rsidP="000408AC">
      <w:proofErr w:type="spellStart"/>
      <w:r>
        <w:rPr>
          <w:b/>
        </w:rPr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48D5E07B" w14:textId="77777777" w:rsidR="000408AC" w:rsidRDefault="000408AC" w:rsidP="000E6B82">
      <w:pPr>
        <w:ind w:left="720" w:firstLine="720"/>
      </w:pPr>
      <w:r>
        <w:t xml:space="preserve">SELECT * </w:t>
      </w:r>
    </w:p>
    <w:p w14:paraId="5011BBA1" w14:textId="77777777" w:rsidR="000408AC" w:rsidRDefault="000408AC" w:rsidP="000E6B82">
      <w:pPr>
        <w:ind w:left="720" w:firstLine="720"/>
      </w:pPr>
      <w:r>
        <w:t xml:space="preserve">FROM MDM_CUSTOMER </w:t>
      </w:r>
      <w:r w:rsidR="00EE70A4">
        <w:t>A</w:t>
      </w:r>
    </w:p>
    <w:p w14:paraId="5357ED5F" w14:textId="77777777" w:rsidR="000408AC" w:rsidRDefault="000408AC" w:rsidP="000E6B82">
      <w:pPr>
        <w:ind w:left="720"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6F3A4634" w14:textId="77777777" w:rsidR="000408AC" w:rsidRDefault="000408AC" w:rsidP="000E6B82">
      <w:pPr>
        <w:ind w:left="720"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60DCA477" w14:textId="77777777" w:rsidR="00AB7353" w:rsidRDefault="009447FD" w:rsidP="00AB7353">
      <w:pPr>
        <w:pStyle w:val="ListParagraph"/>
        <w:numPr>
          <w:ilvl w:val="0"/>
          <w:numId w:val="6"/>
        </w:numPr>
      </w:pP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</w:t>
      </w:r>
      <w:r w:rsidR="00EE70A4">
        <w:t>a</w:t>
      </w:r>
      <w:proofErr w:type="spellEnd"/>
      <w:r w:rsidR="00EE70A4">
        <w:t xml:space="preserve"> </w:t>
      </w:r>
      <w:proofErr w:type="spellStart"/>
      <w:r w:rsidR="00EE70A4">
        <w:t>câu</w:t>
      </w:r>
      <w:proofErr w:type="spellEnd"/>
      <w:r w:rsidR="00EE70A4">
        <w:t xml:space="preserve"> SQL </w:t>
      </w:r>
      <w:proofErr w:type="spellStart"/>
      <w:r w:rsidR="00EE70A4">
        <w:t>trên</w:t>
      </w:r>
      <w:proofErr w:type="spellEnd"/>
    </w:p>
    <w:p w14:paraId="6E5C8ED0" w14:textId="52A5F5E4" w:rsidR="001D32C9" w:rsidRDefault="001D32C9" w:rsidP="00AB7353">
      <w:pPr>
        <w:pStyle w:val="ListParagraph"/>
        <w:numPr>
          <w:ilvl w:val="0"/>
          <w:numId w:val="9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r w:rsidRPr="001D32C9">
        <w:t>MDM_CUSTOMER</w:t>
      </w:r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CUST_LGL_ENG_NM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proofErr w:type="gramStart"/>
      <w:r>
        <w:t>chuỗi</w:t>
      </w:r>
      <w:proofErr w:type="spellEnd"/>
      <w:r>
        <w:t xml:space="preserve">  “</w:t>
      </w:r>
      <w:proofErr w:type="gramEnd"/>
      <w:r w:rsidRPr="000408AC">
        <w:t>_LOGISTICS</w:t>
      </w:r>
      <w:r>
        <w:t xml:space="preserve">” 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CUST_LOCL_LANG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null </w:t>
      </w:r>
      <w:proofErr w:type="spellStart"/>
      <w:r>
        <w:t>được</w:t>
      </w:r>
      <w:proofErr w:type="spellEnd"/>
      <w:r>
        <w:t xml:space="preserve"> </w:t>
      </w:r>
      <w:proofErr w:type="spellStart"/>
      <w:r w:rsidR="00E20CDE">
        <w:t>xếp</w:t>
      </w:r>
      <w:proofErr w:type="spellEnd"/>
      <w:r w:rsidR="00E20CDE">
        <w:t xml:space="preserve"> </w:t>
      </w:r>
      <w:proofErr w:type="spellStart"/>
      <w:r w:rsidR="00E20CDE">
        <w:t>đầu</w:t>
      </w:r>
      <w:proofErr w:type="spellEnd"/>
      <w:r w:rsidR="00E20CDE">
        <w:t>.</w:t>
      </w:r>
    </w:p>
    <w:p w14:paraId="0AF5FF15" w14:textId="6331945F" w:rsidR="000E6B82" w:rsidRDefault="009447FD" w:rsidP="000E6B82">
      <w:pPr>
        <w:pStyle w:val="ListParagraph"/>
        <w:numPr>
          <w:ilvl w:val="0"/>
          <w:numId w:val="6"/>
        </w:numPr>
      </w:pPr>
      <w:r>
        <w:t xml:space="preserve">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ESCAPSE</w:t>
      </w:r>
    </w:p>
    <w:p w14:paraId="289771BE" w14:textId="1411142C" w:rsidR="00E20CDE" w:rsidRDefault="00AB7353" w:rsidP="000E6B82">
      <w:pPr>
        <w:pStyle w:val="ListParagraph"/>
        <w:numPr>
          <w:ilvl w:val="0"/>
          <w:numId w:val="9"/>
        </w:numPr>
      </w:pPr>
      <w:proofErr w:type="spellStart"/>
      <w:r>
        <w:t>Để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‘\</w:t>
      </w:r>
      <w:proofErr w:type="gramStart"/>
      <w:r>
        <w:t>’ ,</w:t>
      </w:r>
      <w:proofErr w:type="gram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‘_’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</w:p>
    <w:p w14:paraId="246AE613" w14:textId="06B25A7C" w:rsidR="00682BA6" w:rsidRDefault="00EE70A4" w:rsidP="000E6B82">
      <w:pPr>
        <w:ind w:firstLine="720"/>
      </w:pPr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034605D7" w14:textId="344090BD" w:rsidR="00AB7353" w:rsidRDefault="00AB7353" w:rsidP="000E6B82">
      <w:pPr>
        <w:pStyle w:val="ListParagraph"/>
        <w:numPr>
          <w:ilvl w:val="0"/>
          <w:numId w:val="9"/>
        </w:numPr>
      </w:pP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đầu</w:t>
      </w:r>
      <w:proofErr w:type="spellEnd"/>
      <w:r>
        <w:t>.</w:t>
      </w:r>
    </w:p>
    <w:p w14:paraId="34092E9C" w14:textId="364A3D63" w:rsidR="00EE70A4" w:rsidRDefault="00EE70A4" w:rsidP="000E6B82">
      <w:pPr>
        <w:ind w:firstLine="720"/>
      </w:pPr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5921C852" w14:textId="796AF97D" w:rsidR="00AB7353" w:rsidRDefault="00E1038B" w:rsidP="000E6B82">
      <w:pPr>
        <w:pStyle w:val="ListParagraph"/>
        <w:numPr>
          <w:ilvl w:val="0"/>
          <w:numId w:val="9"/>
        </w:numPr>
      </w:pPr>
      <w:proofErr w:type="spellStart"/>
      <w:r>
        <w:t>Dùng</w:t>
      </w:r>
      <w:proofErr w:type="spellEnd"/>
      <w:r>
        <w:t xml:space="preserve"> ALIAS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đỡ</w:t>
      </w:r>
      <w:proofErr w:type="spellEnd"/>
      <w:r>
        <w:t xml:space="preserve"> </w:t>
      </w:r>
      <w:proofErr w:type="spellStart"/>
      <w:r>
        <w:t>nhầm</w:t>
      </w:r>
      <w:proofErr w:type="spellEnd"/>
      <w:r>
        <w:t xml:space="preserve"> </w:t>
      </w:r>
      <w:proofErr w:type="spellStart"/>
      <w:r>
        <w:t>lẫ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proofErr w:type="gramStart"/>
      <w:r>
        <w:t>nhiều.ều</w:t>
      </w:r>
      <w:proofErr w:type="spellEnd"/>
      <w:proofErr w:type="gramEnd"/>
    </w:p>
    <w:p w14:paraId="1DAA17B2" w14:textId="17F232F0" w:rsidR="00E1038B" w:rsidRDefault="00E1038B" w:rsidP="000E6B82">
      <w:pPr>
        <w:pStyle w:val="ListParagraph"/>
        <w:numPr>
          <w:ilvl w:val="0"/>
          <w:numId w:val="9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 w:rsidR="00D00B5C">
        <w:t>dùng</w:t>
      </w:r>
      <w:proofErr w:type="spellEnd"/>
      <w:r w:rsidR="00D00B5C">
        <w:t xml:space="preserve"> </w:t>
      </w:r>
      <w:proofErr w:type="spellStart"/>
      <w:r w:rsidR="00D00B5C">
        <w:t>trong</w:t>
      </w:r>
      <w:proofErr w:type="spellEnd"/>
      <w:r w:rsidR="00D00B5C">
        <w:t xml:space="preserve"> </w:t>
      </w:r>
      <w:proofErr w:type="spellStart"/>
      <w:r w:rsidR="00D00B5C">
        <w:t>các</w:t>
      </w:r>
      <w:proofErr w:type="spellEnd"/>
      <w:r w:rsidR="00D00B5C">
        <w:t xml:space="preserve"> </w:t>
      </w:r>
      <w:proofErr w:type="spellStart"/>
      <w:r w:rsidR="00D00B5C">
        <w:t>trường</w:t>
      </w:r>
      <w:proofErr w:type="spellEnd"/>
      <w:r w:rsidR="00D00B5C">
        <w:t xml:space="preserve"> </w:t>
      </w:r>
      <w:proofErr w:type="spellStart"/>
      <w:r w:rsidR="00D00B5C">
        <w:t>hợp</w:t>
      </w:r>
      <w:proofErr w:type="spellEnd"/>
      <w:r w:rsidR="00D00B5C">
        <w:t xml:space="preserve"> </w:t>
      </w:r>
      <w:proofErr w:type="spellStart"/>
      <w:r w:rsidR="00D00B5C">
        <w:t>cụ</w:t>
      </w:r>
      <w:proofErr w:type="spellEnd"/>
      <w:r w:rsidR="00D00B5C">
        <w:t xml:space="preserve"> </w:t>
      </w:r>
      <w:proofErr w:type="spellStart"/>
      <w:r w:rsidR="00D00B5C">
        <w:t>thể</w:t>
      </w:r>
      <w:proofErr w:type="spellEnd"/>
      <w:r w:rsidR="00D00B5C">
        <w:t>.</w:t>
      </w:r>
    </w:p>
    <w:p w14:paraId="141DC3B8" w14:textId="54EA391E" w:rsidR="000E6B82" w:rsidRDefault="000E6B82"/>
    <w:p w14:paraId="389E147B" w14:textId="238491B2" w:rsidR="000E6B82" w:rsidRDefault="000E6B82"/>
    <w:p w14:paraId="2FD6196E" w14:textId="439A5A8A" w:rsidR="000E6B82" w:rsidRDefault="000E6B82"/>
    <w:p w14:paraId="13904836" w14:textId="13BC8876" w:rsidR="000E6B82" w:rsidRDefault="000E6B82"/>
    <w:p w14:paraId="42CBDD4D" w14:textId="399FD21A" w:rsidR="000E6B82" w:rsidRDefault="000E6B82"/>
    <w:p w14:paraId="22E87D9B" w14:textId="77777777" w:rsidR="000E6B82" w:rsidRDefault="000E6B82"/>
    <w:p w14:paraId="5F4DE9FE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4B168E83" w14:textId="77777777" w:rsidR="00EE70A4" w:rsidRDefault="00EE70A4" w:rsidP="00EE70A4">
      <w:pPr>
        <w:ind w:left="720"/>
      </w:pPr>
      <w:r>
        <w:t xml:space="preserve">SELECT * </w:t>
      </w:r>
    </w:p>
    <w:p w14:paraId="3B661E3E" w14:textId="77777777" w:rsidR="00EE70A4" w:rsidRDefault="00EE70A4" w:rsidP="00EE70A4">
      <w:pPr>
        <w:ind w:left="720"/>
      </w:pPr>
      <w:r>
        <w:t xml:space="preserve">FROM MDM_CUSTOMER </w:t>
      </w:r>
    </w:p>
    <w:p w14:paraId="57A30484" w14:textId="77777777" w:rsidR="00EE70A4" w:rsidRDefault="00EE70A4" w:rsidP="00EE70A4">
      <w:pPr>
        <w:ind w:left="720"/>
      </w:pPr>
      <w:r>
        <w:t>WHERE 1 = 1</w:t>
      </w:r>
    </w:p>
    <w:p w14:paraId="23F12D8C" w14:textId="77777777" w:rsidR="00EE70A4" w:rsidRDefault="00EE70A4" w:rsidP="00EE70A4">
      <w:pPr>
        <w:ind w:left="720"/>
      </w:pPr>
      <w:r>
        <w:t>AND CUST_CNT_CD = 'JP'</w:t>
      </w:r>
    </w:p>
    <w:p w14:paraId="766D156B" w14:textId="77777777" w:rsidR="00EE70A4" w:rsidRDefault="00EE70A4" w:rsidP="00EE70A4">
      <w:pPr>
        <w:ind w:left="720"/>
      </w:pPr>
      <w:r>
        <w:t>AND TO_CHAR(CUST_SEQ) = '201791'</w:t>
      </w:r>
    </w:p>
    <w:p w14:paraId="51DBA79A" w14:textId="28A0C67B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3AEB2272" w14:textId="21F5A2EC" w:rsidR="002202F2" w:rsidRDefault="002202F2" w:rsidP="002202F2">
      <w:pPr>
        <w:pStyle w:val="ListParagraph"/>
        <w:numPr>
          <w:ilvl w:val="0"/>
          <w:numId w:val="9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oracle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uỗ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vậy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TO_CHA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ư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ố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>.</w:t>
      </w:r>
    </w:p>
    <w:p w14:paraId="67780A4E" w14:textId="15162213" w:rsidR="000E6B82" w:rsidRDefault="000E6B82" w:rsidP="000E6B82"/>
    <w:p w14:paraId="0D260181" w14:textId="77777777" w:rsidR="000E6B82" w:rsidRDefault="000E6B82" w:rsidP="000E6B82"/>
    <w:p w14:paraId="72B990FD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53FC3624" w14:textId="77777777" w:rsidR="001E2CD4" w:rsidRDefault="001E2CD4" w:rsidP="001E2CD4">
      <w:r>
        <w:rPr>
          <w:noProof/>
        </w:rPr>
        <w:drawing>
          <wp:inline distT="0" distB="0" distL="0" distR="0" wp14:anchorId="488A9429" wp14:editId="0762C62F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5E337" w14:textId="34211AB9" w:rsidR="001E2CD4" w:rsidRDefault="001E2CD4" w:rsidP="004E4A67">
      <w:pPr>
        <w:pStyle w:val="ListParagraph"/>
        <w:numPr>
          <w:ilvl w:val="0"/>
          <w:numId w:val="10"/>
        </w:numPr>
      </w:pP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1C1A32F1" w14:textId="47720FA2" w:rsidR="004E4A67" w:rsidRDefault="004E4A67" w:rsidP="000E6B82">
      <w:pPr>
        <w:pStyle w:val="ListParagraph"/>
        <w:numPr>
          <w:ilvl w:val="0"/>
          <w:numId w:val="9"/>
        </w:numPr>
      </w:pPr>
      <w:proofErr w:type="gramStart"/>
      <w:r w:rsidRPr="001E2CD4">
        <w:t>COUNT(</w:t>
      </w:r>
      <w:proofErr w:type="gramEnd"/>
      <w:r w:rsidRPr="001E2CD4">
        <w:t>*)</w:t>
      </w:r>
      <w:r>
        <w:t xml:space="preserve"> :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,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4C79EA54" w14:textId="4BC2ECE5" w:rsidR="004E4A67" w:rsidRDefault="004E4A67" w:rsidP="000E6B82">
      <w:pPr>
        <w:pStyle w:val="ListParagraph"/>
        <w:numPr>
          <w:ilvl w:val="0"/>
          <w:numId w:val="9"/>
        </w:numPr>
      </w:pPr>
      <w:proofErr w:type="gramStart"/>
      <w:r w:rsidRPr="001E2CD4">
        <w:t>COUNT(</w:t>
      </w:r>
      <w:proofErr w:type="gramEnd"/>
      <w:r w:rsidRPr="001E2CD4">
        <w:t>1)</w:t>
      </w:r>
      <w:r>
        <w:t xml:space="preserve"> :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,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75B989DB" w14:textId="762A14EF" w:rsidR="004E4A67" w:rsidRDefault="004E4A67" w:rsidP="000E6B82">
      <w:pPr>
        <w:pStyle w:val="ListParagraph"/>
        <w:numPr>
          <w:ilvl w:val="0"/>
          <w:numId w:val="9"/>
        </w:numPr>
      </w:pPr>
      <w:r w:rsidRPr="001E2CD4">
        <w:t>COUNT(CUST_LOCL_LANG_NM)</w:t>
      </w:r>
      <w:r>
        <w:t xml:space="preserve">: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null ở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r w:rsidRPr="001E2CD4">
        <w:t>CUST_LOCL_LANG_NM</w:t>
      </w:r>
    </w:p>
    <w:p w14:paraId="4A49C484" w14:textId="69EA8FB7" w:rsidR="004E4A67" w:rsidRDefault="004E4A67" w:rsidP="004E4A67">
      <w:pPr>
        <w:pStyle w:val="ListParagraph"/>
      </w:pPr>
    </w:p>
    <w:p w14:paraId="15DA6A2F" w14:textId="051FC167" w:rsidR="001E2CD4" w:rsidRDefault="001E2CD4" w:rsidP="004E4A67">
      <w:pPr>
        <w:pStyle w:val="ListParagraph"/>
        <w:numPr>
          <w:ilvl w:val="0"/>
          <w:numId w:val="10"/>
        </w:numPr>
      </w:pP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72CB87A5" w14:textId="5E25C0C3" w:rsidR="004E4A67" w:rsidRDefault="004E4A67" w:rsidP="004E4A67">
      <w:pPr>
        <w:pStyle w:val="ListParagraph"/>
        <w:numPr>
          <w:ilvl w:val="0"/>
          <w:numId w:val="9"/>
        </w:numPr>
      </w:pPr>
      <w:proofErr w:type="spellStart"/>
      <w:r>
        <w:t>Tạ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r w:rsidRPr="001E2CD4">
        <w:t>CUST_LOCL_LANG_NM</w:t>
      </w:r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null</w:t>
      </w:r>
    </w:p>
    <w:p w14:paraId="77283F33" w14:textId="77777777" w:rsidR="002A4DCD" w:rsidRDefault="002A4DCD" w:rsidP="001E2CD4"/>
    <w:p w14:paraId="5E0D7539" w14:textId="35C75D0E" w:rsidR="00862121" w:rsidRDefault="00862121" w:rsidP="00862121">
      <w:pPr>
        <w:rPr>
          <w:b/>
        </w:rPr>
      </w:pPr>
    </w:p>
    <w:p w14:paraId="3C49A42C" w14:textId="702C0DC3" w:rsidR="000E6B82" w:rsidRDefault="000E6B82" w:rsidP="00862121">
      <w:pPr>
        <w:rPr>
          <w:b/>
        </w:rPr>
      </w:pPr>
    </w:p>
    <w:p w14:paraId="6518F39D" w14:textId="0946BEF5" w:rsidR="000E6B82" w:rsidRDefault="000E6B82" w:rsidP="00862121">
      <w:pPr>
        <w:rPr>
          <w:b/>
        </w:rPr>
      </w:pPr>
    </w:p>
    <w:p w14:paraId="7A186636" w14:textId="77777777" w:rsidR="000E6B82" w:rsidRDefault="000E6B82" w:rsidP="00862121">
      <w:pPr>
        <w:rPr>
          <w:b/>
        </w:rPr>
      </w:pPr>
    </w:p>
    <w:p w14:paraId="4556E28D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40FF633C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13E02B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2FA982C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2AC8F3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4E87598F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8ED35C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24F2CB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527430F7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39839705" w14:textId="6DC0315E" w:rsidR="00862121" w:rsidRPr="000E6B82" w:rsidRDefault="00086496" w:rsidP="000E6B82">
      <w:pPr>
        <w:pStyle w:val="ListParagraph"/>
        <w:numPr>
          <w:ilvl w:val="0"/>
          <w:numId w:val="9"/>
        </w:numPr>
        <w:rPr>
          <w:bCs/>
        </w:rPr>
      </w:pPr>
      <w:proofErr w:type="spellStart"/>
      <w:r w:rsidRPr="000E6B82">
        <w:rPr>
          <w:bCs/>
        </w:rPr>
        <w:t>Cách</w:t>
      </w:r>
      <w:proofErr w:type="spellEnd"/>
      <w:r w:rsidRPr="000E6B82">
        <w:rPr>
          <w:bCs/>
        </w:rPr>
        <w:t xml:space="preserve"> 1 </w:t>
      </w:r>
      <w:proofErr w:type="spellStart"/>
      <w:r w:rsidRPr="000E6B82">
        <w:rPr>
          <w:bCs/>
        </w:rPr>
        <w:t>sẽ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tối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ưu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hơn</w:t>
      </w:r>
      <w:proofErr w:type="spellEnd"/>
      <w:r w:rsidRPr="000E6B82">
        <w:rPr>
          <w:bCs/>
        </w:rPr>
        <w:t xml:space="preserve">, </w:t>
      </w:r>
      <w:proofErr w:type="spellStart"/>
      <w:r w:rsidRPr="000E6B82">
        <w:rPr>
          <w:bCs/>
        </w:rPr>
        <w:t>vì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hàm</w:t>
      </w:r>
      <w:proofErr w:type="spellEnd"/>
      <w:r w:rsidRPr="000E6B82">
        <w:rPr>
          <w:bCs/>
        </w:rPr>
        <w:t xml:space="preserve"> NVL </w:t>
      </w:r>
      <w:proofErr w:type="spellStart"/>
      <w:r w:rsidRPr="000E6B82">
        <w:rPr>
          <w:bCs/>
        </w:rPr>
        <w:t>chỉ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chạy</w:t>
      </w:r>
      <w:proofErr w:type="spellEnd"/>
      <w:r w:rsidRPr="000E6B82">
        <w:rPr>
          <w:bCs/>
        </w:rPr>
        <w:t xml:space="preserve"> 1 </w:t>
      </w:r>
      <w:proofErr w:type="spellStart"/>
      <w:r w:rsidRPr="000E6B82">
        <w:rPr>
          <w:bCs/>
        </w:rPr>
        <w:t>lần</w:t>
      </w:r>
      <w:proofErr w:type="spellEnd"/>
      <w:r w:rsidRPr="000E6B82">
        <w:rPr>
          <w:bCs/>
        </w:rPr>
        <w:t xml:space="preserve">. </w:t>
      </w:r>
      <w:proofErr w:type="spellStart"/>
      <w:r w:rsidRPr="000E6B82">
        <w:rPr>
          <w:bCs/>
        </w:rPr>
        <w:t>trong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khi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cách</w:t>
      </w:r>
      <w:proofErr w:type="spellEnd"/>
      <w:r w:rsidRPr="000E6B82">
        <w:rPr>
          <w:bCs/>
        </w:rPr>
        <w:t xml:space="preserve"> 2 </w:t>
      </w:r>
      <w:proofErr w:type="spellStart"/>
      <w:r w:rsidRPr="000E6B82">
        <w:rPr>
          <w:bCs/>
        </w:rPr>
        <w:t>hàm</w:t>
      </w:r>
      <w:proofErr w:type="spellEnd"/>
      <w:r w:rsidRPr="000E6B82">
        <w:rPr>
          <w:bCs/>
        </w:rPr>
        <w:t xml:space="preserve"> NVL </w:t>
      </w:r>
      <w:proofErr w:type="spellStart"/>
      <w:r w:rsidRPr="000E6B82">
        <w:rPr>
          <w:bCs/>
        </w:rPr>
        <w:t>phải</w:t>
      </w:r>
      <w:proofErr w:type="spellEnd"/>
      <w:r w:rsidRPr="000E6B82">
        <w:rPr>
          <w:bCs/>
        </w:rPr>
        <w:t xml:space="preserve"> </w:t>
      </w:r>
      <w:proofErr w:type="spellStart"/>
      <w:r w:rsidRPr="000E6B82">
        <w:rPr>
          <w:bCs/>
        </w:rPr>
        <w:t>chạy</w:t>
      </w:r>
      <w:proofErr w:type="spellEnd"/>
      <w:r w:rsidRPr="000E6B82">
        <w:rPr>
          <w:bCs/>
        </w:rPr>
        <w:t xml:space="preserve"> n </w:t>
      </w:r>
      <w:proofErr w:type="spellStart"/>
      <w:r w:rsidRPr="000E6B82">
        <w:rPr>
          <w:bCs/>
        </w:rPr>
        <w:t>lần</w:t>
      </w:r>
      <w:proofErr w:type="spellEnd"/>
      <w:r w:rsidRPr="000E6B82">
        <w:rPr>
          <w:bCs/>
        </w:rPr>
        <w:t>.</w:t>
      </w:r>
    </w:p>
    <w:p w14:paraId="08456D04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7E2545E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A73EFE4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CC6FBE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8BBCE32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2C5DEF66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CB6BE6" w14:textId="77777777" w:rsidR="00862121" w:rsidRPr="008B7D6A" w:rsidRDefault="00862121" w:rsidP="000E6B82">
            <w:pPr>
              <w:pStyle w:val="a"/>
              <w:numPr>
                <w:ilvl w:val="0"/>
                <w:numId w:val="9"/>
              </w:numPr>
              <w:ind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6F7108D" w14:textId="77777777" w:rsidR="00862121" w:rsidRPr="008B7D6A" w:rsidRDefault="00862121" w:rsidP="000E6B82">
            <w:pPr>
              <w:pStyle w:val="a"/>
              <w:numPr>
                <w:ilvl w:val="0"/>
                <w:numId w:val="9"/>
              </w:numPr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3F42BB54" w14:textId="77777777" w:rsidR="00862121" w:rsidRPr="008B7D6A" w:rsidRDefault="00862121" w:rsidP="000E6B82">
            <w:pPr>
              <w:pStyle w:val="a"/>
              <w:numPr>
                <w:ilvl w:val="0"/>
                <w:numId w:val="9"/>
              </w:numPr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7E1951A4" w14:textId="77777777" w:rsidR="00862121" w:rsidRPr="008B7D6A" w:rsidRDefault="00862121" w:rsidP="000E6B82">
            <w:pPr>
              <w:pStyle w:val="a"/>
              <w:numPr>
                <w:ilvl w:val="0"/>
                <w:numId w:val="9"/>
              </w:numPr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2AB5E869" w14:textId="6FE771E6" w:rsidR="00862121" w:rsidRDefault="004320CB" w:rsidP="000E6B82">
      <w:pPr>
        <w:pStyle w:val="ListParagraph"/>
        <w:numPr>
          <w:ilvl w:val="0"/>
          <w:numId w:val="9"/>
        </w:numPr>
      </w:pPr>
      <w:proofErr w:type="spellStart"/>
      <w:r>
        <w:t>Cách</w:t>
      </w:r>
      <w:proofErr w:type="spellEnd"/>
      <w:r>
        <w:t xml:space="preserve"> 1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2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1 </w:t>
      </w:r>
      <w:proofErr w:type="spellStart"/>
      <w:r>
        <w:t>trong</w:t>
      </w:r>
      <w:proofErr w:type="spellEnd"/>
      <w:r>
        <w:t xml:space="preserve"> 2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nul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null </w:t>
      </w:r>
      <w:proofErr w:type="spellStart"/>
      <w:r>
        <w:t>theo.</w:t>
      </w:r>
      <w:proofErr w:type="spellEnd"/>
    </w:p>
    <w:p w14:paraId="1FA1BB25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723BAD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A953A5C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9EC8C9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2D9C33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08478F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0C3FFCE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A396E0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683F0DD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560297E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C8AEFA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3918DF5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0A3CE83F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DA671F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56F93C2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348450B2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531880A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6E0B4A4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22E2D16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75224D23" w14:textId="73F4783A" w:rsidR="00E6063B" w:rsidRDefault="00286E03" w:rsidP="00286E03">
      <w:pPr>
        <w:ind w:firstLine="720"/>
      </w:pPr>
      <w:r>
        <w:rPr>
          <w:b/>
        </w:rPr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04B53BA4" w14:textId="3E220D1A" w:rsidR="00413BCB" w:rsidRDefault="00413BCB" w:rsidP="00413BCB">
      <w:r>
        <w:tab/>
      </w:r>
      <w:proofErr w:type="spellStart"/>
      <w:r>
        <w:t>Cách</w:t>
      </w:r>
      <w:proofErr w:type="spellEnd"/>
      <w:r>
        <w:t xml:space="preserve"> 1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 w:rsidR="00E77E88">
        <w:t>kết</w:t>
      </w:r>
      <w:proofErr w:type="spellEnd"/>
      <w:r w:rsidR="00E77E88">
        <w:t xml:space="preserve"> </w:t>
      </w:r>
      <w:proofErr w:type="spellStart"/>
      <w:r w:rsidR="00E77E88">
        <w:t>quả</w:t>
      </w:r>
      <w:proofErr w:type="spellEnd"/>
      <w:r w:rsidR="00E77E88">
        <w:t xml:space="preserve"> </w:t>
      </w:r>
      <w:proofErr w:type="spellStart"/>
      <w:r w:rsidR="00E77E88">
        <w:t>truy</w:t>
      </w:r>
      <w:proofErr w:type="spellEnd"/>
      <w:r w:rsidR="00E77E88">
        <w:t xml:space="preserve"> </w:t>
      </w:r>
      <w:proofErr w:type="spellStart"/>
      <w:r w:rsidR="00E77E88">
        <w:t>vấn</w:t>
      </w:r>
      <w:proofErr w:type="spellEnd"/>
      <w:r w:rsidR="00E77E88">
        <w:t xml:space="preserve"> con </w:t>
      </w:r>
      <w:proofErr w:type="spellStart"/>
      <w:r w:rsidR="00E77E88">
        <w:t>ít</w:t>
      </w:r>
      <w:proofErr w:type="spellEnd"/>
      <w:r>
        <w:t xml:space="preserve">, </w:t>
      </w:r>
      <w:proofErr w:type="spellStart"/>
      <w:r>
        <w:t>vì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I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EXISTS</w:t>
      </w:r>
    </w:p>
    <w:p w14:paraId="2C8B33CD" w14:textId="0DE68013" w:rsidR="00E77E88" w:rsidRDefault="00E77E88" w:rsidP="00E77E88">
      <w:pPr>
        <w:pStyle w:val="ListParagraph"/>
        <w:numPr>
          <w:ilvl w:val="0"/>
          <w:numId w:val="9"/>
        </w:numPr>
      </w:pPr>
      <w:r>
        <w:t xml:space="preserve">IN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 w:rsidR="00797BF1">
        <w:t>trong</w:t>
      </w:r>
      <w:proofErr w:type="spellEnd"/>
      <w:r w:rsidR="00797BF1">
        <w:t xml:space="preserve"> </w:t>
      </w:r>
      <w:proofErr w:type="spellStart"/>
      <w:r w:rsidR="00797BF1">
        <w:t>trường</w:t>
      </w:r>
      <w:proofErr w:type="spellEnd"/>
      <w:r w:rsidR="00797BF1">
        <w:t xml:space="preserve"> </w:t>
      </w:r>
      <w:proofErr w:type="spellStart"/>
      <w:r w:rsidR="00797BF1">
        <w:t>hợp</w:t>
      </w:r>
      <w:proofErr w:type="spellEnd"/>
      <w:r w:rsidR="00797BF1">
        <w:t xml:space="preserve"> </w:t>
      </w:r>
      <w:proofErr w:type="spellStart"/>
      <w:r w:rsidR="00797BF1">
        <w:t>truy</w:t>
      </w:r>
      <w:proofErr w:type="spellEnd"/>
      <w:r w:rsidR="00797BF1">
        <w:t xml:space="preserve"> </w:t>
      </w:r>
      <w:proofErr w:type="spellStart"/>
      <w:r w:rsidR="00797BF1">
        <w:t>vấn</w:t>
      </w:r>
      <w:proofErr w:type="spellEnd"/>
      <w:r w:rsidR="00797BF1">
        <w:t xml:space="preserve"> con </w:t>
      </w:r>
      <w:proofErr w:type="spellStart"/>
      <w:r w:rsidR="00797BF1">
        <w:t>có</w:t>
      </w:r>
      <w:proofErr w:type="spellEnd"/>
      <w:r w:rsidR="00797BF1">
        <w:t xml:space="preserve"> </w:t>
      </w:r>
      <w:proofErr w:type="spellStart"/>
      <w:r w:rsidR="00797BF1">
        <w:t>kết</w:t>
      </w:r>
      <w:proofErr w:type="spellEnd"/>
      <w:r w:rsidR="00797BF1">
        <w:t xml:space="preserve"> </w:t>
      </w:r>
      <w:proofErr w:type="spellStart"/>
      <w:r w:rsidR="00797BF1">
        <w:t>quả</w:t>
      </w:r>
      <w:proofErr w:type="spellEnd"/>
      <w:r w:rsidR="00797BF1">
        <w:t xml:space="preserve"> </w:t>
      </w:r>
      <w:proofErr w:type="spellStart"/>
      <w:r w:rsidR="00797BF1">
        <w:t>truy</w:t>
      </w:r>
      <w:proofErr w:type="spellEnd"/>
      <w:r w:rsidR="00797BF1">
        <w:t xml:space="preserve"> </w:t>
      </w:r>
      <w:proofErr w:type="spellStart"/>
      <w:r w:rsidR="00797BF1">
        <w:t>vấn</w:t>
      </w:r>
      <w:proofErr w:type="spellEnd"/>
      <w:r w:rsidR="00797BF1">
        <w:t xml:space="preserve"> </w:t>
      </w:r>
      <w:proofErr w:type="spellStart"/>
      <w:r w:rsidR="00797BF1">
        <w:t>nhỏ</w:t>
      </w:r>
      <w:proofErr w:type="spellEnd"/>
      <w:r w:rsidR="00D5079E">
        <w:t xml:space="preserve">, </w:t>
      </w:r>
      <w:proofErr w:type="spellStart"/>
      <w:r w:rsidR="00D5079E">
        <w:t>không</w:t>
      </w:r>
      <w:proofErr w:type="spellEnd"/>
      <w:r w:rsidR="00D5079E">
        <w:t xml:space="preserve"> </w:t>
      </w:r>
      <w:proofErr w:type="spellStart"/>
      <w:r w:rsidR="00D5079E">
        <w:t>cần</w:t>
      </w:r>
      <w:proofErr w:type="spellEnd"/>
      <w:r w:rsidR="00D5079E">
        <w:t xml:space="preserve"> </w:t>
      </w:r>
      <w:proofErr w:type="spellStart"/>
      <w:r w:rsidR="00D5079E">
        <w:t>dữ</w:t>
      </w:r>
      <w:proofErr w:type="spellEnd"/>
      <w:r w:rsidR="00D5079E">
        <w:t xml:space="preserve"> </w:t>
      </w:r>
      <w:proofErr w:type="spellStart"/>
      <w:r w:rsidR="00D5079E">
        <w:t>liệu</w:t>
      </w:r>
      <w:proofErr w:type="spellEnd"/>
      <w:r w:rsidR="00D5079E">
        <w:t xml:space="preserve"> </w:t>
      </w:r>
      <w:proofErr w:type="spellStart"/>
      <w:r w:rsidR="00D5079E">
        <w:t>từ</w:t>
      </w:r>
      <w:proofErr w:type="spellEnd"/>
      <w:r w:rsidR="00D5079E">
        <w:t xml:space="preserve"> </w:t>
      </w:r>
      <w:proofErr w:type="spellStart"/>
      <w:r w:rsidR="00D5079E">
        <w:t>bảng</w:t>
      </w:r>
      <w:proofErr w:type="spellEnd"/>
      <w:r w:rsidR="00D5079E">
        <w:t xml:space="preserve"> </w:t>
      </w:r>
      <w:proofErr w:type="spellStart"/>
      <w:r w:rsidR="00D5079E">
        <w:t>khác</w:t>
      </w:r>
      <w:proofErr w:type="spellEnd"/>
      <w:r w:rsidR="00797BF1">
        <w:t xml:space="preserve">. IN </w:t>
      </w:r>
      <w:proofErr w:type="spellStart"/>
      <w:r w:rsidR="00797BF1">
        <w:t>còn</w:t>
      </w:r>
      <w:proofErr w:type="spellEnd"/>
      <w:r w:rsidR="00797BF1">
        <w:t xml:space="preserve"> </w:t>
      </w:r>
      <w:proofErr w:type="spellStart"/>
      <w:r w:rsidR="00797BF1">
        <w:t>có</w:t>
      </w:r>
      <w:proofErr w:type="spellEnd"/>
      <w:r w:rsidR="00797BF1">
        <w:t xml:space="preserve"> </w:t>
      </w:r>
      <w:proofErr w:type="spellStart"/>
      <w:r w:rsidR="00797BF1">
        <w:t>thể</w:t>
      </w:r>
      <w:proofErr w:type="spellEnd"/>
      <w:r w:rsidR="00797BF1">
        <w:t xml:space="preserve"> </w:t>
      </w:r>
      <w:proofErr w:type="spellStart"/>
      <w:r w:rsidR="00797BF1">
        <w:t>được</w:t>
      </w:r>
      <w:proofErr w:type="spellEnd"/>
      <w:r w:rsidR="00797BF1">
        <w:t xml:space="preserve"> </w:t>
      </w:r>
      <w:proofErr w:type="spellStart"/>
      <w:r w:rsidR="00797BF1">
        <w:t>dùng</w:t>
      </w:r>
      <w:proofErr w:type="spellEnd"/>
      <w:r w:rsidR="00797BF1">
        <w:t xml:space="preserve"> </w:t>
      </w:r>
      <w:proofErr w:type="spellStart"/>
      <w:r w:rsidR="00797BF1">
        <w:t>truy</w:t>
      </w:r>
      <w:proofErr w:type="spellEnd"/>
      <w:r w:rsidR="00797BF1">
        <w:t xml:space="preserve"> </w:t>
      </w:r>
      <w:proofErr w:type="spellStart"/>
      <w:r w:rsidR="00797BF1">
        <w:t>vấn</w:t>
      </w:r>
      <w:proofErr w:type="spellEnd"/>
      <w:r w:rsidR="00797BF1">
        <w:t xml:space="preserve"> </w:t>
      </w:r>
      <w:proofErr w:type="spellStart"/>
      <w:r w:rsidR="00797BF1">
        <w:t>giá</w:t>
      </w:r>
      <w:proofErr w:type="spellEnd"/>
      <w:r w:rsidR="00797BF1">
        <w:t xml:space="preserve"> </w:t>
      </w:r>
      <w:proofErr w:type="spellStart"/>
      <w:r w:rsidR="00797BF1">
        <w:t>trị</w:t>
      </w:r>
      <w:proofErr w:type="spellEnd"/>
      <w:r w:rsidR="00D5079E">
        <w:t xml:space="preserve"> </w:t>
      </w:r>
    </w:p>
    <w:p w14:paraId="63EC15A7" w14:textId="7072246B" w:rsidR="00797BF1" w:rsidRDefault="00797BF1" w:rsidP="00E77E88">
      <w:pPr>
        <w:pStyle w:val="ListParagraph"/>
        <w:numPr>
          <w:ilvl w:val="0"/>
          <w:numId w:val="9"/>
        </w:numPr>
      </w:pPr>
      <w:r>
        <w:t xml:space="preserve">EXISTS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con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lớn</w:t>
      </w:r>
      <w:proofErr w:type="spellEnd"/>
      <w:r w:rsidR="00D5079E">
        <w:t xml:space="preserve">, </w:t>
      </w:r>
      <w:proofErr w:type="spellStart"/>
      <w:r w:rsidR="00D5079E">
        <w:t>cần</w:t>
      </w:r>
      <w:proofErr w:type="spellEnd"/>
      <w:r w:rsidR="00D5079E">
        <w:t xml:space="preserve"> </w:t>
      </w:r>
      <w:proofErr w:type="spellStart"/>
      <w:r w:rsidR="00D5079E">
        <w:t>dữ</w:t>
      </w:r>
      <w:proofErr w:type="spellEnd"/>
      <w:r w:rsidR="00D5079E">
        <w:t xml:space="preserve"> </w:t>
      </w:r>
      <w:proofErr w:type="spellStart"/>
      <w:r w:rsidR="00D5079E">
        <w:t>liệu</w:t>
      </w:r>
      <w:proofErr w:type="spellEnd"/>
      <w:r w:rsidR="00D5079E">
        <w:t xml:space="preserve"> </w:t>
      </w:r>
      <w:proofErr w:type="spellStart"/>
      <w:r w:rsidR="00D5079E">
        <w:t>tư</w:t>
      </w:r>
      <w:proofErr w:type="spellEnd"/>
      <w:r w:rsidR="00D5079E">
        <w:t xml:space="preserve"> </w:t>
      </w:r>
      <w:proofErr w:type="spellStart"/>
      <w:r w:rsidR="00D5079E">
        <w:t>bảng</w:t>
      </w:r>
      <w:proofErr w:type="spellEnd"/>
      <w:r w:rsidR="00D5079E">
        <w:t xml:space="preserve"> </w:t>
      </w:r>
      <w:proofErr w:type="spellStart"/>
      <w:r w:rsidR="00D5079E">
        <w:t>khác</w:t>
      </w:r>
      <w:proofErr w:type="spellEnd"/>
      <w:r>
        <w:t xml:space="preserve">. EXISTS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con</w:t>
      </w:r>
    </w:p>
    <w:p w14:paraId="3667AFC9" w14:textId="42CF90F4" w:rsidR="00413BCB" w:rsidRDefault="00413BCB" w:rsidP="00413BCB">
      <w:r>
        <w:tab/>
      </w:r>
    </w:p>
    <w:p w14:paraId="074A893A" w14:textId="77777777" w:rsidR="004320CB" w:rsidRPr="00286E03" w:rsidRDefault="004320CB" w:rsidP="004320CB"/>
    <w:p w14:paraId="3FF61FA4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7F5B7E6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028B98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5637AC5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46986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4CC0FF8F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40E0611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90BBEB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32A0A57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57F95D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14873D2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23419A7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26D0BCC0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30E5D7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7C8C540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2E8190A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3B9627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A788633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2318F129" w14:textId="4558865E" w:rsidR="00E6063B" w:rsidRDefault="00D5079E" w:rsidP="000E6B82">
      <w:pPr>
        <w:pStyle w:val="ListParagraph"/>
        <w:numPr>
          <w:ilvl w:val="0"/>
          <w:numId w:val="12"/>
        </w:numPr>
      </w:pPr>
      <w:proofErr w:type="spellStart"/>
      <w:r>
        <w:lastRenderedPageBreak/>
        <w:t>Các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1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data </w:t>
      </w:r>
      <w:proofErr w:type="spellStart"/>
      <w:r w:rsidR="008375E7">
        <w:t>với</w:t>
      </w:r>
      <w:proofErr w:type="spellEnd"/>
      <w:r w:rsidR="008375E7">
        <w:t xml:space="preserve"> </w:t>
      </w:r>
      <w:proofErr w:type="spellStart"/>
      <w:r w:rsidR="008375E7">
        <w:t>số</w:t>
      </w:r>
      <w:proofErr w:type="spellEnd"/>
      <w:r w:rsidR="008375E7">
        <w:t xml:space="preserve"> </w:t>
      </w:r>
      <w:proofErr w:type="spellStart"/>
      <w:r w:rsidR="008375E7">
        <w:t>lượng</w:t>
      </w:r>
      <w:proofErr w:type="spellEnd"/>
      <w:r w:rsidR="008375E7">
        <w:t xml:space="preserve"> </w:t>
      </w:r>
      <w:proofErr w:type="spellStart"/>
      <w:r w:rsidR="008375E7">
        <w:t>ít</w:t>
      </w:r>
      <w:proofErr w:type="spellEnd"/>
      <w:r w:rsidR="008375E7">
        <w:t xml:space="preserve">, </w:t>
      </w:r>
      <w:proofErr w:type="spellStart"/>
      <w:r w:rsidR="008375E7">
        <w:t>sử</w:t>
      </w:r>
      <w:proofErr w:type="spellEnd"/>
      <w:r w:rsidR="008375E7">
        <w:t xml:space="preserve"> </w:t>
      </w:r>
      <w:proofErr w:type="spellStart"/>
      <w:r w:rsidR="008375E7">
        <w:t>dụng</w:t>
      </w:r>
      <w:proofErr w:type="spellEnd"/>
      <w:r w:rsidR="008375E7">
        <w:t xml:space="preserve"> </w:t>
      </w:r>
      <w:proofErr w:type="spellStart"/>
      <w:r w:rsidR="008375E7">
        <w:t>phé</w:t>
      </w:r>
      <w:proofErr w:type="spellEnd"/>
      <w:r w:rsidR="008375E7">
        <w:t xml:space="preserve"> join </w:t>
      </w:r>
      <w:proofErr w:type="spellStart"/>
      <w:r w:rsidR="008375E7">
        <w:t>sẽ</w:t>
      </w:r>
      <w:proofErr w:type="spellEnd"/>
      <w:r w:rsidR="008375E7">
        <w:t xml:space="preserve"> </w:t>
      </w:r>
      <w:proofErr w:type="spellStart"/>
      <w:r w:rsidR="007308FB">
        <w:t>hoạt</w:t>
      </w:r>
      <w:proofErr w:type="spellEnd"/>
      <w:r w:rsidR="007308FB">
        <w:t xml:space="preserve"> </w:t>
      </w:r>
      <w:proofErr w:type="spellStart"/>
      <w:r w:rsidR="007308FB">
        <w:t>động</w:t>
      </w:r>
      <w:proofErr w:type="spellEnd"/>
      <w:r w:rsidR="007308FB">
        <w:t xml:space="preserve"> </w:t>
      </w:r>
      <w:proofErr w:type="spellStart"/>
      <w:r w:rsidR="007308FB">
        <w:t>tốt</w:t>
      </w:r>
      <w:proofErr w:type="spellEnd"/>
      <w:r w:rsidR="007308FB">
        <w:t xml:space="preserve"> </w:t>
      </w:r>
      <w:proofErr w:type="spellStart"/>
      <w:r w:rsidR="007308FB">
        <w:t>hơn</w:t>
      </w:r>
      <w:proofErr w:type="spellEnd"/>
      <w:r w:rsidR="008375E7">
        <w:t xml:space="preserve"> subquery.</w:t>
      </w:r>
    </w:p>
    <w:p w14:paraId="0EE86E11" w14:textId="08BD1CFD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5A0DD932" w14:textId="2738502A" w:rsidR="00836C74" w:rsidRDefault="00836C74" w:rsidP="00293CB7">
      <w:r w:rsidRPr="00836C74">
        <w:t>SELECT TO_</w:t>
      </w:r>
      <w:proofErr w:type="gramStart"/>
      <w:r w:rsidRPr="00836C74">
        <w:t>CHAR(</w:t>
      </w:r>
      <w:proofErr w:type="gramEnd"/>
      <w:r w:rsidRPr="00836C74">
        <w:t>8988.80, '$9,999.999') FROM DUAL</w:t>
      </w:r>
    </w:p>
    <w:p w14:paraId="366814BB" w14:textId="77777777" w:rsidR="000E6B82" w:rsidRDefault="000E6B82" w:rsidP="00293CB7"/>
    <w:p w14:paraId="05D33030" w14:textId="3960DE45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543BC30C" w14:textId="5E35A7D2" w:rsidR="006627EF" w:rsidRDefault="006627EF" w:rsidP="00293CB7">
      <w:r w:rsidRPr="006627EF">
        <w:t>SELECT TO_CHAR(</w:t>
      </w:r>
      <w:proofErr w:type="gramStart"/>
      <w:r w:rsidRPr="006627EF">
        <w:t>TRUNC(</w:t>
      </w:r>
      <w:proofErr w:type="gramEnd"/>
      <w:r w:rsidRPr="006627EF">
        <w:t>8988.80,-3),'$9,999.99')FROM DUAL</w:t>
      </w:r>
    </w:p>
    <w:p w14:paraId="4B740332" w14:textId="1AAE29EE" w:rsidR="006627EF" w:rsidRDefault="006627EF" w:rsidP="00293CB7">
      <w:r w:rsidRPr="006627EF">
        <w:t>SELECT TO_</w:t>
      </w:r>
      <w:proofErr w:type="gramStart"/>
      <w:r w:rsidRPr="006627EF">
        <w:t>CHAR(</w:t>
      </w:r>
      <w:proofErr w:type="gramEnd"/>
      <w:r w:rsidRPr="006627EF">
        <w:t>TRUNC(820988.80 ,-3),'$999,999.99')FROM DUAL</w:t>
      </w:r>
    </w:p>
    <w:p w14:paraId="2D272952" w14:textId="77777777" w:rsidR="006627EF" w:rsidRPr="00293CB7" w:rsidRDefault="006627EF" w:rsidP="00293CB7"/>
    <w:p w14:paraId="11EC42C9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FCAC5FA" w14:textId="77777777" w:rsidR="00293CB7" w:rsidRDefault="00293CB7" w:rsidP="00293CB7">
      <w:r>
        <w:rPr>
          <w:noProof/>
        </w:rPr>
        <w:drawing>
          <wp:inline distT="0" distB="0" distL="0" distR="0" wp14:anchorId="7359B204" wp14:editId="530F4574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9E110" w14:textId="38101417" w:rsidR="004607E2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47CD68D0" w14:textId="7F9D2EE2" w:rsidR="0005746D" w:rsidRDefault="0005746D" w:rsidP="000E6B82">
      <w:pPr>
        <w:pStyle w:val="ListParagraph"/>
        <w:numPr>
          <w:ilvl w:val="0"/>
          <w:numId w:val="12"/>
        </w:numPr>
      </w:pPr>
      <w:r>
        <w:t xml:space="preserve">Khi </w:t>
      </w:r>
      <w:proofErr w:type="spellStart"/>
      <w:r>
        <w:t>dùng</w:t>
      </w:r>
      <w:proofErr w:type="spellEnd"/>
      <w:r>
        <w:t xml:space="preserve"> TO_CHAR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sang </w:t>
      </w:r>
      <w:proofErr w:type="spellStart"/>
      <w:r>
        <w:t>kiểu</w:t>
      </w:r>
      <w:proofErr w:type="spellEnd"/>
      <w:r>
        <w:t xml:space="preserve"> string, ta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1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ở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ta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, </w:t>
      </w:r>
      <w:proofErr w:type="spellStart"/>
      <w:r>
        <w:t>nên</w:t>
      </w:r>
      <w:proofErr w:type="spellEnd"/>
      <w:r>
        <w:t xml:space="preserve"> </w:t>
      </w:r>
      <w:proofErr w:type="spellStart"/>
      <w:r w:rsidR="005806A2">
        <w:t>ký</w:t>
      </w:r>
      <w:proofErr w:type="spellEnd"/>
      <w:r w:rsidR="005806A2">
        <w:t xml:space="preserve"> </w:t>
      </w:r>
      <w:proofErr w:type="spellStart"/>
      <w:r w:rsidR="005806A2">
        <w:t>tự</w:t>
      </w:r>
      <w:proofErr w:type="spellEnd"/>
      <w:r w:rsidR="005806A2">
        <w:t xml:space="preserve"> </w:t>
      </w:r>
      <w:proofErr w:type="spellStart"/>
      <w:r w:rsidR="005806A2">
        <w:t>đầu</w:t>
      </w:r>
      <w:proofErr w:type="spellEnd"/>
      <w:r w:rsidR="005806A2"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trắng</w:t>
      </w:r>
      <w:proofErr w:type="spellEnd"/>
      <w:r>
        <w:t>.</w:t>
      </w:r>
    </w:p>
    <w:p w14:paraId="5045A4B4" w14:textId="079EE0FF" w:rsidR="0005746D" w:rsidRDefault="005806A2" w:rsidP="000E6B82">
      <w:pPr>
        <w:pStyle w:val="ListParagraph"/>
        <w:numPr>
          <w:ilvl w:val="0"/>
          <w:numId w:val="12"/>
        </w:numPr>
      </w:pPr>
      <w:proofErr w:type="spellStart"/>
      <w:r>
        <w:t>Mà</w:t>
      </w:r>
      <w:proofErr w:type="spellEnd"/>
      <w:r w:rsidR="0005746D">
        <w:t xml:space="preserve"> A </w:t>
      </w:r>
      <w:proofErr w:type="spellStart"/>
      <w:r w:rsidR="0005746D">
        <w:t>có</w:t>
      </w:r>
      <w:proofErr w:type="spellEnd"/>
      <w:r w:rsidR="0005746D">
        <w:t xml:space="preserve"> </w:t>
      </w:r>
      <w:proofErr w:type="spellStart"/>
      <w:r w:rsidR="0005746D">
        <w:t>fm</w:t>
      </w:r>
      <w:proofErr w:type="spellEnd"/>
      <w:r w:rsidR="0005746D">
        <w:t xml:space="preserve"> ở </w:t>
      </w:r>
      <w:proofErr w:type="spellStart"/>
      <w:r w:rsidR="0005746D">
        <w:t>tham</w:t>
      </w:r>
      <w:proofErr w:type="spellEnd"/>
      <w:r w:rsidR="0005746D">
        <w:t xml:space="preserve"> </w:t>
      </w:r>
      <w:proofErr w:type="spellStart"/>
      <w:r w:rsidR="0005746D">
        <w:t>số</w:t>
      </w:r>
      <w:proofErr w:type="spellEnd"/>
      <w:r w:rsidR="0005746D">
        <w:t xml:space="preserve"> </w:t>
      </w:r>
      <w:proofErr w:type="spellStart"/>
      <w:r w:rsidR="0005746D">
        <w:t>format_mask</w:t>
      </w:r>
      <w:proofErr w:type="spellEnd"/>
      <w:r w:rsidR="0005746D"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trắng</w:t>
      </w:r>
      <w:proofErr w:type="spellEnd"/>
      <w:r>
        <w:t xml:space="preserve">, </w:t>
      </w:r>
      <w:proofErr w:type="spellStart"/>
      <w:r>
        <w:t>còn</w:t>
      </w:r>
      <w:proofErr w:type="spellEnd"/>
      <w:r>
        <w:t xml:space="preserve"> B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không</w:t>
      </w:r>
      <w:proofErr w:type="spellEnd"/>
      <w:r>
        <w:t>.</w:t>
      </w:r>
    </w:p>
    <w:p w14:paraId="6A4F2BDE" w14:textId="492AD12F" w:rsidR="0005746D" w:rsidRDefault="005806A2" w:rsidP="000E6B82">
      <w:pPr>
        <w:pStyle w:val="ListParagraph"/>
        <w:numPr>
          <w:ilvl w:val="0"/>
          <w:numId w:val="12"/>
        </w:numPr>
      </w:pPr>
      <w:proofErr w:type="spellStart"/>
      <w:r>
        <w:t>Vậy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subtri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B </w:t>
      </w:r>
      <w:proofErr w:type="spellStart"/>
      <w:r>
        <w:t>lấy</w:t>
      </w:r>
      <w:proofErr w:type="spellEnd"/>
      <w:r>
        <w:t xml:space="preserve"> 3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trắng</w:t>
      </w:r>
      <w:proofErr w:type="spellEnd"/>
      <w:r>
        <w:t xml:space="preserve"> ở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ầu</w:t>
      </w:r>
      <w:proofErr w:type="spellEnd"/>
    </w:p>
    <w:p w14:paraId="28DBE31A" w14:textId="0AA7D6B6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63E4C767" w14:textId="05E6051E" w:rsidR="005806A2" w:rsidRDefault="008824AC" w:rsidP="00293CB7">
      <w:r w:rsidRPr="008824AC">
        <w:t xml:space="preserve">SELECT sysdate-1 as Yesterday, </w:t>
      </w:r>
      <w:proofErr w:type="spellStart"/>
      <w:r w:rsidRPr="008824AC">
        <w:t>sysdate</w:t>
      </w:r>
      <w:proofErr w:type="spellEnd"/>
      <w:r w:rsidRPr="008824AC">
        <w:t xml:space="preserve"> as </w:t>
      </w:r>
      <w:proofErr w:type="gramStart"/>
      <w:r w:rsidRPr="008824AC">
        <w:t>Today ,sysdate</w:t>
      </w:r>
      <w:proofErr w:type="gramEnd"/>
      <w:r w:rsidRPr="008824AC">
        <w:t>+1 as Tomorrow from dual</w:t>
      </w:r>
    </w:p>
    <w:p w14:paraId="16A43071" w14:textId="77777777" w:rsidR="002A4DCD" w:rsidRDefault="002A4DCD" w:rsidP="002A4DCD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163D0990" w14:textId="77777777" w:rsidR="00AA71A1" w:rsidRDefault="00AA71A1" w:rsidP="00AA71A1">
      <w:r>
        <w:t>INSERT INTO TB_</w:t>
      </w:r>
      <w:proofErr w:type="gramStart"/>
      <w:r>
        <w:t>ORD(</w:t>
      </w:r>
      <w:proofErr w:type="gramEnd"/>
      <w:r>
        <w:t>CUST_NO, ORD_NO, PRO_CD, ORD_DTTM)</w:t>
      </w:r>
    </w:p>
    <w:p w14:paraId="3EA495DB" w14:textId="77777777" w:rsidR="00AA71A1" w:rsidRDefault="00AA71A1" w:rsidP="00AA71A1">
      <w:proofErr w:type="gramStart"/>
      <w:r>
        <w:t>SELECT :CUST</w:t>
      </w:r>
      <w:proofErr w:type="gramEnd"/>
      <w:r>
        <w:t>_NO,:ORD_NO,:PRO_CD ,</w:t>
      </w:r>
    </w:p>
    <w:p w14:paraId="4B15C368" w14:textId="77777777" w:rsidR="00AA71A1" w:rsidRDefault="00AA71A1" w:rsidP="00AA71A1">
      <w:r>
        <w:t>DECODE(</w:t>
      </w:r>
      <w:proofErr w:type="gramStart"/>
      <w:r>
        <w:t>COUNT(</w:t>
      </w:r>
      <w:proofErr w:type="gramEnd"/>
      <w:r>
        <w:t>*), 0, RPAD(TO_CHAR(SYSDATE, 'YYYYMMDD'), 12, '0') + 1, MAX(ORD_DTTM)+1) AS DTM</w:t>
      </w:r>
    </w:p>
    <w:p w14:paraId="1CF64640" w14:textId="77777777" w:rsidR="00AA71A1" w:rsidRDefault="00AA71A1" w:rsidP="00AA71A1">
      <w:r>
        <w:t>FROM TB_ORD</w:t>
      </w:r>
    </w:p>
    <w:p w14:paraId="02EE3A2E" w14:textId="2EF1B415" w:rsidR="000E6B82" w:rsidRDefault="00AA71A1" w:rsidP="00AA71A1">
      <w:r>
        <w:lastRenderedPageBreak/>
        <w:t>WHERE ORD_DTTM LIKE TO_</w:t>
      </w:r>
      <w:proofErr w:type="gramStart"/>
      <w:r>
        <w:t>CHAR(</w:t>
      </w:r>
      <w:proofErr w:type="gramEnd"/>
      <w:r>
        <w:t>SYSDATE, 'YYYYMMDD')||'%'</w:t>
      </w:r>
    </w:p>
    <w:p w14:paraId="4FEA2ABB" w14:textId="65761540" w:rsidR="000E6B82" w:rsidRDefault="000E6B82" w:rsidP="001E2CD4"/>
    <w:p w14:paraId="7E1A142F" w14:textId="49854A68" w:rsidR="000E6B82" w:rsidRDefault="000E6B82" w:rsidP="001E2CD4"/>
    <w:p w14:paraId="19845106" w14:textId="04251379" w:rsidR="000E6B82" w:rsidRDefault="000E6B82" w:rsidP="001E2CD4"/>
    <w:p w14:paraId="1D68B697" w14:textId="77777777" w:rsidR="000E6B82" w:rsidRDefault="000E6B82" w:rsidP="001E2CD4"/>
    <w:p w14:paraId="2CD9CDB8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3AB5E336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0BE852AD" wp14:editId="6AB88106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A6083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4AB56FE2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2D921954" w14:textId="39EC03D7" w:rsidR="00702651" w:rsidRDefault="0086168F" w:rsidP="003D098D">
      <w:pPr>
        <w:pStyle w:val="ListParagraph"/>
        <w:numPr>
          <w:ilvl w:val="0"/>
          <w:numId w:val="11"/>
        </w:numPr>
        <w:rPr>
          <w:b/>
        </w:r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3D098D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3D098D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3D098D">
        <w:rPr>
          <w:b/>
        </w:rPr>
        <w:t>G</w:t>
      </w:r>
    </w:p>
    <w:p w14:paraId="1CCFD989" w14:textId="77777777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>SELECT DISTINCT(CUST_GRP_ID)</w:t>
      </w:r>
    </w:p>
    <w:p w14:paraId="6CD920E0" w14:textId="77777777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>FROM MDM_CUSTOMER</w:t>
      </w:r>
    </w:p>
    <w:p w14:paraId="60CF35D9" w14:textId="77777777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>WHERE CUST_GRP_ID NOT IN (SELECT CUST_GRP_ID</w:t>
      </w:r>
    </w:p>
    <w:p w14:paraId="0851A512" w14:textId="5A48248A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 xml:space="preserve">                            FROM MDM_CUSTOMER</w:t>
      </w:r>
    </w:p>
    <w:p w14:paraId="3F3651D8" w14:textId="77777777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 xml:space="preserve">                            WHERE CUST_GRP_HRCHY_CD = 'G') </w:t>
      </w:r>
    </w:p>
    <w:p w14:paraId="2E5C201B" w14:textId="21EEAF0D" w:rsidR="00B74BA4" w:rsidRPr="00B74BA4" w:rsidRDefault="00B74BA4" w:rsidP="00B74BA4">
      <w:pPr>
        <w:ind w:left="720"/>
        <w:rPr>
          <w:bCs/>
        </w:rPr>
      </w:pPr>
      <w:r w:rsidRPr="00B74BA4">
        <w:rPr>
          <w:bCs/>
        </w:rPr>
        <w:t xml:space="preserve">AND CUST_GRP_HRCHY_CD </w:t>
      </w:r>
      <w:proofErr w:type="gramStart"/>
      <w:r w:rsidRPr="00B74BA4">
        <w:rPr>
          <w:bCs/>
        </w:rPr>
        <w:t>IN(</w:t>
      </w:r>
      <w:proofErr w:type="gramEnd"/>
      <w:r w:rsidRPr="00B74BA4">
        <w:rPr>
          <w:bCs/>
        </w:rPr>
        <w:t>'I', 'C');</w:t>
      </w:r>
    </w:p>
    <w:p w14:paraId="58E27864" w14:textId="5CBE488F" w:rsidR="00702651" w:rsidRDefault="00702651" w:rsidP="003D098D">
      <w:pPr>
        <w:pStyle w:val="ListParagraph"/>
        <w:numPr>
          <w:ilvl w:val="0"/>
          <w:numId w:val="11"/>
        </w:numPr>
        <w:rPr>
          <w:b/>
        </w:r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 w:rsidRPr="003D098D"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 w:rsidRPr="003D098D"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 w:rsidRPr="003D098D">
        <w:rPr>
          <w:b/>
        </w:rPr>
        <w:t>C</w:t>
      </w:r>
    </w:p>
    <w:p w14:paraId="00E260EB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>SELECT DISTINCT(CUST_GRP_ID)</w:t>
      </w:r>
    </w:p>
    <w:p w14:paraId="07ACCD2C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>FROM MDM_CUSTOMER A</w:t>
      </w:r>
    </w:p>
    <w:p w14:paraId="0B47D480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>WHERE CUST_GRP_ID NOT IN (SELECT CUST_GRP_ID</w:t>
      </w:r>
    </w:p>
    <w:p w14:paraId="5DAFE45D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 xml:space="preserve">                            FROM MDM_CUSTOMER</w:t>
      </w:r>
    </w:p>
    <w:p w14:paraId="3FD8AC46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lastRenderedPageBreak/>
        <w:t xml:space="preserve">                            WHERE CUST_GRP_HRCHY_CD = 'C') </w:t>
      </w:r>
    </w:p>
    <w:p w14:paraId="7655CB8C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 xml:space="preserve">AND </w:t>
      </w:r>
      <w:proofErr w:type="gramStart"/>
      <w:r w:rsidRPr="00604B52">
        <w:rPr>
          <w:bCs/>
        </w:rPr>
        <w:t>EXISTS(</w:t>
      </w:r>
      <w:proofErr w:type="gramEnd"/>
      <w:r w:rsidRPr="00604B52">
        <w:rPr>
          <w:bCs/>
        </w:rPr>
        <w:t>SELECT CUST_GRP_ID FROM MDM_CUSTOMER B</w:t>
      </w:r>
    </w:p>
    <w:p w14:paraId="546EBD0F" w14:textId="77777777" w:rsidR="00604B52" w:rsidRPr="00604B52" w:rsidRDefault="00604B52" w:rsidP="00604B52">
      <w:pPr>
        <w:ind w:left="720"/>
        <w:rPr>
          <w:bCs/>
        </w:rPr>
      </w:pPr>
      <w:proofErr w:type="gramStart"/>
      <w:r w:rsidRPr="00604B52">
        <w:rPr>
          <w:bCs/>
        </w:rPr>
        <w:t>WHERE</w:t>
      </w:r>
      <w:proofErr w:type="gramEnd"/>
      <w:r w:rsidRPr="00604B52">
        <w:rPr>
          <w:bCs/>
        </w:rPr>
        <w:t xml:space="preserve"> </w:t>
      </w:r>
    </w:p>
    <w:p w14:paraId="3757C463" w14:textId="77777777" w:rsidR="00604B52" w:rsidRPr="00604B52" w:rsidRDefault="00604B52" w:rsidP="00604B52">
      <w:pPr>
        <w:ind w:left="720"/>
        <w:rPr>
          <w:bCs/>
        </w:rPr>
      </w:pPr>
      <w:proofErr w:type="gramStart"/>
      <w:r w:rsidRPr="00604B52">
        <w:rPr>
          <w:bCs/>
        </w:rPr>
        <w:t>A.CUST</w:t>
      </w:r>
      <w:proofErr w:type="gramEnd"/>
      <w:r w:rsidRPr="00604B52">
        <w:rPr>
          <w:bCs/>
        </w:rPr>
        <w:t>_GRP_HRCHY_CD like 'G'</w:t>
      </w:r>
    </w:p>
    <w:p w14:paraId="3D15DEEF" w14:textId="77777777" w:rsidR="00604B52" w:rsidRPr="00604B52" w:rsidRDefault="00604B52" w:rsidP="00604B52">
      <w:pPr>
        <w:ind w:left="720"/>
        <w:rPr>
          <w:bCs/>
        </w:rPr>
      </w:pPr>
      <w:r w:rsidRPr="00604B52">
        <w:rPr>
          <w:bCs/>
        </w:rPr>
        <w:t xml:space="preserve">AND </w:t>
      </w:r>
      <w:proofErr w:type="gramStart"/>
      <w:r w:rsidRPr="00604B52">
        <w:rPr>
          <w:bCs/>
        </w:rPr>
        <w:t>B.CUST</w:t>
      </w:r>
      <w:proofErr w:type="gramEnd"/>
      <w:r w:rsidRPr="00604B52">
        <w:rPr>
          <w:bCs/>
        </w:rPr>
        <w:t>_GRP_HRCHY_CD like 'I'</w:t>
      </w:r>
    </w:p>
    <w:p w14:paraId="0AF270B1" w14:textId="0B164FEB" w:rsidR="00B74BA4" w:rsidRPr="00604B52" w:rsidRDefault="00604B52" w:rsidP="00604B52">
      <w:pPr>
        <w:ind w:left="720"/>
        <w:rPr>
          <w:bCs/>
        </w:rPr>
      </w:pPr>
      <w:r w:rsidRPr="00604B52">
        <w:rPr>
          <w:bCs/>
        </w:rPr>
        <w:t xml:space="preserve">AND </w:t>
      </w:r>
      <w:proofErr w:type="gramStart"/>
      <w:r w:rsidRPr="00604B52">
        <w:rPr>
          <w:bCs/>
        </w:rPr>
        <w:t>A.CUST</w:t>
      </w:r>
      <w:proofErr w:type="gramEnd"/>
      <w:r w:rsidRPr="00604B52">
        <w:rPr>
          <w:bCs/>
        </w:rPr>
        <w:t>_GRP_ID = B.CUST_GRP_ID)</w:t>
      </w:r>
    </w:p>
    <w:p w14:paraId="22491EC1" w14:textId="77777777" w:rsidR="003D098D" w:rsidRPr="00702651" w:rsidRDefault="003D098D" w:rsidP="003D098D">
      <w:pPr>
        <w:pStyle w:val="ListParagraph"/>
      </w:pPr>
    </w:p>
    <w:p w14:paraId="03317C1C" w14:textId="4A38F9DF" w:rsidR="002A4DCD" w:rsidRDefault="002A4DCD">
      <w:pPr>
        <w:rPr>
          <w:b/>
        </w:rPr>
      </w:pPr>
    </w:p>
    <w:p w14:paraId="06D6AC5E" w14:textId="749F4925" w:rsidR="00604B52" w:rsidRDefault="00604B52">
      <w:pPr>
        <w:rPr>
          <w:b/>
        </w:rPr>
      </w:pPr>
    </w:p>
    <w:p w14:paraId="1DC5F6B9" w14:textId="77777777" w:rsidR="00604B52" w:rsidRDefault="00604B52">
      <w:pPr>
        <w:rPr>
          <w:b/>
        </w:rPr>
      </w:pPr>
    </w:p>
    <w:p w14:paraId="1C72E13E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7E37BB4C" w14:textId="77777777" w:rsidR="00682BA6" w:rsidRDefault="00682BA6">
      <w:r>
        <w:rPr>
          <w:noProof/>
        </w:rPr>
        <w:drawing>
          <wp:inline distT="0" distB="0" distL="0" distR="0" wp14:anchorId="433ABCA3" wp14:editId="3F63A3EA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95728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6317FCF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max(PROD_UNIT_AMT)</w:t>
      </w:r>
    </w:p>
    <w:p w14:paraId="4400FFB7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proofErr w:type="gram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proofErr w:type="gram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755EEF50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33CA5FA9" w14:textId="40EE0CE8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5C4AA29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4C0E9F2" w14:textId="1F1CCA63" w:rsidR="00682BA6" w:rsidRDefault="00682BA6" w:rsidP="00682BA6">
      <w:r>
        <w:rPr>
          <w:noProof/>
        </w:rPr>
        <w:drawing>
          <wp:inline distT="0" distB="0" distL="0" distR="0" wp14:anchorId="6C9414A8" wp14:editId="07E96A45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4EBED" w14:textId="77777777" w:rsidR="00947217" w:rsidRDefault="00947217" w:rsidP="00947217">
      <w:r>
        <w:t>SELECT A.MAX_</w:t>
      </w:r>
      <w:proofErr w:type="gramStart"/>
      <w:r>
        <w:t>AMT ,</w:t>
      </w:r>
      <w:proofErr w:type="gramEnd"/>
      <w:r>
        <w:t xml:space="preserve"> A.MIN_AMT , A.AVG, B.PROD_NM AS MAX_NAME</w:t>
      </w:r>
    </w:p>
    <w:p w14:paraId="466B972C" w14:textId="77777777" w:rsidR="00947217" w:rsidRDefault="00947217" w:rsidP="00947217">
      <w:r>
        <w:t xml:space="preserve">FROM (SELECT MAX(PROD_UNIT_AMT) AS MAX_AMT, </w:t>
      </w:r>
    </w:p>
    <w:p w14:paraId="2893560B" w14:textId="77777777" w:rsidR="00947217" w:rsidRDefault="00947217" w:rsidP="00947217">
      <w:r>
        <w:t xml:space="preserve">        MIN(PROD_UNIT_AMT) AS MIN_AMT, </w:t>
      </w:r>
    </w:p>
    <w:p w14:paraId="37589C6B" w14:textId="77777777" w:rsidR="00947217" w:rsidRDefault="00947217" w:rsidP="00947217">
      <w:r>
        <w:t xml:space="preserve">        AVG(PROD_UNIT_AMT) AS AVG</w:t>
      </w:r>
    </w:p>
    <w:p w14:paraId="5D758618" w14:textId="77777777" w:rsidR="00947217" w:rsidRDefault="00947217" w:rsidP="00947217">
      <w:r>
        <w:lastRenderedPageBreak/>
        <w:t xml:space="preserve">        FROM TB_PROD) A, TB_PROD B</w:t>
      </w:r>
    </w:p>
    <w:p w14:paraId="2E8D09F0" w14:textId="00A61CAA" w:rsidR="00947217" w:rsidRDefault="00947217" w:rsidP="00947217">
      <w:r>
        <w:t xml:space="preserve">WHERE </w:t>
      </w:r>
      <w:proofErr w:type="gramStart"/>
      <w:r>
        <w:t>B.PROD</w:t>
      </w:r>
      <w:proofErr w:type="gramEnd"/>
      <w:r>
        <w:t>_UNIT_AMT = A.MAX_AMT</w:t>
      </w:r>
    </w:p>
    <w:p w14:paraId="47DBB6EA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53050C38" w14:textId="07720942" w:rsidR="00056748" w:rsidRDefault="00056748" w:rsidP="00682BA6">
      <w:r>
        <w:rPr>
          <w:noProof/>
        </w:rPr>
        <w:drawing>
          <wp:inline distT="0" distB="0" distL="0" distR="0" wp14:anchorId="209E88A6" wp14:editId="7CED08E4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9EECF" w14:textId="77777777" w:rsidR="00426F11" w:rsidRDefault="00426F11" w:rsidP="00682BA6"/>
    <w:p w14:paraId="03B298B0" w14:textId="77777777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</w:p>
    <w:p w14:paraId="2B9EEF30" w14:textId="77777777" w:rsidR="000E6B82" w:rsidRDefault="000E6B82" w:rsidP="000E6B82">
      <w:r>
        <w:t>SELECT CUST_</w:t>
      </w:r>
      <w:proofErr w:type="gramStart"/>
      <w:r>
        <w:t>NO,SUM</w:t>
      </w:r>
      <w:proofErr w:type="gramEnd"/>
      <w:r>
        <w:t>(PRO_CD) AS TOTAL</w:t>
      </w:r>
    </w:p>
    <w:p w14:paraId="0B4ADB22" w14:textId="77777777" w:rsidR="000E6B82" w:rsidRDefault="000E6B82" w:rsidP="000E6B82">
      <w:r>
        <w:t xml:space="preserve">FROM TB_ORD </w:t>
      </w:r>
    </w:p>
    <w:p w14:paraId="51C560E5" w14:textId="77777777" w:rsidR="000E6B82" w:rsidRDefault="000E6B82" w:rsidP="000E6B82">
      <w:r>
        <w:t>GROUP BY CUST_NO</w:t>
      </w:r>
    </w:p>
    <w:p w14:paraId="1C231E37" w14:textId="77777777" w:rsidR="000E6B82" w:rsidRDefault="000E6B82" w:rsidP="000E6B82">
      <w:r>
        <w:t>ORDER BY(TOTAL) DESC</w:t>
      </w:r>
    </w:p>
    <w:p w14:paraId="75985154" w14:textId="7CF3131E" w:rsidR="00AA1D91" w:rsidRDefault="000E6B82" w:rsidP="000E6B82">
      <w:r>
        <w:t>FETCH FIRST 3 ROWS ONLY</w:t>
      </w:r>
      <w:r w:rsidR="00C35778">
        <w:t>;</w:t>
      </w:r>
    </w:p>
    <w:p w14:paraId="66241C25" w14:textId="1258922F" w:rsidR="00DA7930" w:rsidRDefault="00DA7930" w:rsidP="000E6B82"/>
    <w:p w14:paraId="6AECC746" w14:textId="18A5BD19" w:rsidR="00DA7930" w:rsidRDefault="00DA7930" w:rsidP="000E6B82"/>
    <w:p w14:paraId="29541484" w14:textId="19A3DAC8" w:rsidR="00DA7930" w:rsidRDefault="00DA7930" w:rsidP="000E6B82"/>
    <w:p w14:paraId="3E0CE16E" w14:textId="0F310A56" w:rsidR="00DA7930" w:rsidRDefault="00DA7930" w:rsidP="000E6B82"/>
    <w:p w14:paraId="676642C2" w14:textId="591BEB2F" w:rsidR="00DA7930" w:rsidRDefault="00DA7930" w:rsidP="000E6B82"/>
    <w:p w14:paraId="1F1A5AB2" w14:textId="5116125D" w:rsidR="00DA7930" w:rsidRDefault="00DA7930" w:rsidP="000E6B82"/>
    <w:p w14:paraId="56CB605C" w14:textId="533C9CD0" w:rsidR="00DA7930" w:rsidRDefault="00DA7930" w:rsidP="000E6B82"/>
    <w:p w14:paraId="5758A6E9" w14:textId="7F082031" w:rsidR="00DA7930" w:rsidRDefault="00DA7930" w:rsidP="000E6B82"/>
    <w:p w14:paraId="75C7F90D" w14:textId="77777777" w:rsidR="00DA7930" w:rsidRDefault="00DA7930" w:rsidP="000E6B82"/>
    <w:p w14:paraId="6F7508F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proofErr w:type="spellStart"/>
      <w:r w:rsidR="00E11AC9">
        <w:t>Viết</w:t>
      </w:r>
      <w:proofErr w:type="spellEnd"/>
      <w:r w:rsidR="00E11AC9">
        <w:t xml:space="preserve"> </w:t>
      </w:r>
      <w:proofErr w:type="spellStart"/>
      <w:r w:rsidR="00E11AC9">
        <w:t>cấu</w:t>
      </w:r>
      <w:proofErr w:type="spellEnd"/>
      <w:r w:rsidR="00E11AC9">
        <w:t xml:space="preserve"> SQL </w:t>
      </w:r>
      <w:proofErr w:type="spellStart"/>
      <w:r w:rsidR="00E11AC9">
        <w:t>lấy</w:t>
      </w:r>
      <w:proofErr w:type="spellEnd"/>
      <w:r w:rsidR="00E11AC9">
        <w:t xml:space="preserve"> </w:t>
      </w:r>
      <w:proofErr w:type="spellStart"/>
      <w:r w:rsidR="00E11AC9">
        <w:t>ra</w:t>
      </w:r>
      <w:proofErr w:type="spellEnd"/>
      <w:r w:rsidR="00E11AC9">
        <w:t xml:space="preserve"> </w:t>
      </w:r>
      <w:proofErr w:type="spellStart"/>
      <w:r w:rsidR="00E11AC9">
        <w:t>cái</w:t>
      </w:r>
      <w:proofErr w:type="spellEnd"/>
      <w:r w:rsidR="00E11AC9">
        <w:t xml:space="preserve"> ORD_DT, ORD_TM, PROD_CD </w:t>
      </w:r>
      <w:proofErr w:type="spellStart"/>
      <w:r w:rsidR="00E11AC9">
        <w:t>gần</w:t>
      </w:r>
      <w:proofErr w:type="spellEnd"/>
      <w:r w:rsidR="00E11AC9">
        <w:t xml:space="preserve"> </w:t>
      </w:r>
      <w:proofErr w:type="spellStart"/>
      <w:r w:rsidR="00E11AC9">
        <w:t>nhất</w:t>
      </w:r>
      <w:proofErr w:type="spellEnd"/>
      <w:r w:rsidR="00E11AC9">
        <w:t xml:space="preserve"> </w:t>
      </w:r>
      <w:proofErr w:type="spellStart"/>
      <w:r w:rsidR="00E11AC9">
        <w:t>theo</w:t>
      </w:r>
      <w:proofErr w:type="spellEnd"/>
      <w:r w:rsidR="00E11AC9">
        <w:t xml:space="preserve"> CUST_NO</w:t>
      </w:r>
    </w:p>
    <w:p w14:paraId="77E5B289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41FF24A3" w14:textId="77777777" w:rsidR="004A1CD8" w:rsidRDefault="00E11AC9" w:rsidP="00682BA6">
      <w:r>
        <w:rPr>
          <w:noProof/>
        </w:rPr>
        <w:drawing>
          <wp:inline distT="0" distB="0" distL="0" distR="0" wp14:anchorId="2C7B02B3" wp14:editId="062347DA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69700" w14:textId="77777777" w:rsidR="00426F11" w:rsidRDefault="00426F11" w:rsidP="00426F11">
      <w:r>
        <w:t>SELECT *</w:t>
      </w:r>
    </w:p>
    <w:p w14:paraId="412BA148" w14:textId="77777777" w:rsidR="00426F11" w:rsidRDefault="00426F11" w:rsidP="00426F11">
      <w:r>
        <w:t xml:space="preserve">  FROM ( </w:t>
      </w:r>
    </w:p>
    <w:p w14:paraId="41D72F88" w14:textId="77777777" w:rsidR="00426F11" w:rsidRDefault="00426F11" w:rsidP="00426F11">
      <w:r>
        <w:t xml:space="preserve">    SELECT CUST_</w:t>
      </w:r>
      <w:proofErr w:type="gramStart"/>
      <w:r>
        <w:t>NO,ORD</w:t>
      </w:r>
      <w:proofErr w:type="gramEnd"/>
      <w:r>
        <w:t xml:space="preserve">_DTTM, ROW_NUMBER () OVER (PARTITION BY CUST_NO ORDER BY ORD_DTTM DESC) </w:t>
      </w:r>
      <w:proofErr w:type="spellStart"/>
      <w:r>
        <w:t>rn</w:t>
      </w:r>
      <w:proofErr w:type="spellEnd"/>
    </w:p>
    <w:p w14:paraId="77474F37" w14:textId="77777777" w:rsidR="00426F11" w:rsidRDefault="00426F11" w:rsidP="00426F11">
      <w:r>
        <w:t xml:space="preserve">    FROM TB_ORD</w:t>
      </w:r>
    </w:p>
    <w:p w14:paraId="05B6F6E2" w14:textId="77777777" w:rsidR="00426F11" w:rsidRDefault="00426F11" w:rsidP="00426F11">
      <w:r>
        <w:t xml:space="preserve">    GROUP BY CUST_NO, ORD_DTTM</w:t>
      </w:r>
    </w:p>
    <w:p w14:paraId="5729DFFE" w14:textId="77777777" w:rsidR="00426F11" w:rsidRDefault="00426F11" w:rsidP="00426F11">
      <w:r>
        <w:t xml:space="preserve">  ) A</w:t>
      </w:r>
    </w:p>
    <w:p w14:paraId="45D7E2D2" w14:textId="679291DF" w:rsidR="00426F11" w:rsidRDefault="00426F11" w:rsidP="00426F11">
      <w:r>
        <w:t xml:space="preserve">  WHERE </w:t>
      </w:r>
      <w:proofErr w:type="gramStart"/>
      <w:r>
        <w:t>A.RN</w:t>
      </w:r>
      <w:proofErr w:type="gramEnd"/>
      <w:r>
        <w:t xml:space="preserve"> = 1;</w:t>
      </w:r>
    </w:p>
    <w:p w14:paraId="06255F65" w14:textId="77777777" w:rsidR="00426F11" w:rsidRDefault="00426F11" w:rsidP="00426F11">
      <w:r>
        <w:t xml:space="preserve">SELECT </w:t>
      </w:r>
      <w:proofErr w:type="gramStart"/>
      <w:r>
        <w:t>A.DT</w:t>
      </w:r>
      <w:proofErr w:type="gramEnd"/>
      <w:r>
        <w:t>, B.PRO_CD, NVL(B.TOTAL,0) AS TOTAL</w:t>
      </w:r>
    </w:p>
    <w:p w14:paraId="62C955A5" w14:textId="77777777" w:rsidR="00426F11" w:rsidRDefault="00426F11" w:rsidP="00426F11">
      <w:r>
        <w:t>FROM</w:t>
      </w:r>
    </w:p>
    <w:p w14:paraId="60E77E5F" w14:textId="77777777" w:rsidR="00426F11" w:rsidRDefault="00426F11" w:rsidP="00426F11">
      <w:r>
        <w:t xml:space="preserve">  (</w:t>
      </w:r>
    </w:p>
    <w:p w14:paraId="2BE7DDC7" w14:textId="77777777" w:rsidR="00426F11" w:rsidRDefault="00426F11" w:rsidP="00426F11">
      <w:r>
        <w:t xml:space="preserve">    SELECT '201906' AS DT FROM DUAL</w:t>
      </w:r>
    </w:p>
    <w:p w14:paraId="7933D7E8" w14:textId="77777777" w:rsidR="00426F11" w:rsidRDefault="00426F11" w:rsidP="00426F11">
      <w:r>
        <w:t xml:space="preserve">    UNION ALL </w:t>
      </w:r>
    </w:p>
    <w:p w14:paraId="54EEDD76" w14:textId="77777777" w:rsidR="00426F11" w:rsidRDefault="00426F11" w:rsidP="00426F11">
      <w:r>
        <w:t xml:space="preserve">    SELECT '201907' AS DT FROM DUAL</w:t>
      </w:r>
    </w:p>
    <w:p w14:paraId="6AB2CD35" w14:textId="77777777" w:rsidR="00426F11" w:rsidRDefault="00426F11" w:rsidP="00426F11">
      <w:r>
        <w:t xml:space="preserve">    UNION ALL </w:t>
      </w:r>
    </w:p>
    <w:p w14:paraId="6877662F" w14:textId="77777777" w:rsidR="00426F11" w:rsidRDefault="00426F11" w:rsidP="00426F11">
      <w:r>
        <w:t xml:space="preserve">    SELECT '201908' AS DT FROM DUAL</w:t>
      </w:r>
    </w:p>
    <w:p w14:paraId="4798038C" w14:textId="77777777" w:rsidR="00426F11" w:rsidRDefault="00426F11" w:rsidP="00426F11">
      <w:r>
        <w:t xml:space="preserve">    UNION ALL </w:t>
      </w:r>
    </w:p>
    <w:p w14:paraId="2DCCEFF9" w14:textId="77777777" w:rsidR="00426F11" w:rsidRDefault="00426F11" w:rsidP="00426F11">
      <w:r>
        <w:t xml:space="preserve">    SELECT '201909' AS DT FROM DUAL</w:t>
      </w:r>
    </w:p>
    <w:p w14:paraId="2A1EDC54" w14:textId="77777777" w:rsidR="00426F11" w:rsidRDefault="00426F11" w:rsidP="00426F11">
      <w:r>
        <w:t xml:space="preserve">    ) A </w:t>
      </w:r>
    </w:p>
    <w:p w14:paraId="7CF7572E" w14:textId="77777777" w:rsidR="00426F11" w:rsidRDefault="00426F11" w:rsidP="00426F11">
      <w:r>
        <w:t xml:space="preserve">    LEFT OUTER JOIN </w:t>
      </w:r>
    </w:p>
    <w:p w14:paraId="37D889A8" w14:textId="77777777" w:rsidR="00426F11" w:rsidRDefault="00426F11" w:rsidP="00426F11">
      <w:r>
        <w:t xml:space="preserve">    (SELECT B.PRO_CD, </w:t>
      </w:r>
      <w:proofErr w:type="gramStart"/>
      <w:r>
        <w:t>SUBSTR(</w:t>
      </w:r>
      <w:proofErr w:type="gramEnd"/>
      <w:r>
        <w:t>B.ORD_DTTM, 1, 6) AS ORD_DTTM,  COUNT(*)</w:t>
      </w:r>
    </w:p>
    <w:p w14:paraId="0925B4F2" w14:textId="77777777" w:rsidR="00426F11" w:rsidRDefault="00426F11" w:rsidP="00426F11"/>
    <w:p w14:paraId="069B6343" w14:textId="77777777" w:rsidR="00426F11" w:rsidRDefault="00426F11" w:rsidP="00426F11">
      <w:r>
        <w:lastRenderedPageBreak/>
        <w:t xml:space="preserve"> AS TOTAL </w:t>
      </w:r>
    </w:p>
    <w:p w14:paraId="123BAF6D" w14:textId="77777777" w:rsidR="00426F11" w:rsidRDefault="00426F11" w:rsidP="00426F11">
      <w:r>
        <w:t xml:space="preserve">      FROM TB_ORD B</w:t>
      </w:r>
    </w:p>
    <w:p w14:paraId="16C590E9" w14:textId="77777777" w:rsidR="00426F11" w:rsidRDefault="00426F11" w:rsidP="00426F11">
      <w:r>
        <w:t xml:space="preserve">      GROUP BY B.PRO_CD, </w:t>
      </w:r>
      <w:proofErr w:type="gramStart"/>
      <w:r>
        <w:t>SUBSTR(</w:t>
      </w:r>
      <w:proofErr w:type="gramEnd"/>
      <w:r>
        <w:t>B.ORD_DTTM, 1, 6)</w:t>
      </w:r>
    </w:p>
    <w:p w14:paraId="345509D8" w14:textId="77777777" w:rsidR="00426F11" w:rsidRDefault="00426F11" w:rsidP="00426F11">
      <w:r>
        <w:t xml:space="preserve">    ) B PARTITION BY (B.PRO_CD)</w:t>
      </w:r>
    </w:p>
    <w:p w14:paraId="742D4639" w14:textId="78797BE2" w:rsidR="00E11AC9" w:rsidRDefault="00426F11" w:rsidP="00426F11">
      <w:r>
        <w:t xml:space="preserve">    ON </w:t>
      </w:r>
      <w:proofErr w:type="gramStart"/>
      <w:r>
        <w:t>A.DT</w:t>
      </w:r>
      <w:proofErr w:type="gramEnd"/>
      <w:r>
        <w:t xml:space="preserve"> = B.ORD_DTT;</w:t>
      </w:r>
    </w:p>
    <w:p w14:paraId="2DB12DD7" w14:textId="01385778" w:rsidR="00947217" w:rsidRDefault="00947217" w:rsidP="00682BA6"/>
    <w:p w14:paraId="69803935" w14:textId="771FA34F" w:rsidR="00947217" w:rsidRDefault="00947217" w:rsidP="00682BA6"/>
    <w:p w14:paraId="13C8F913" w14:textId="77777777" w:rsidR="00947217" w:rsidRDefault="00947217" w:rsidP="00682BA6"/>
    <w:p w14:paraId="07EBDDB7" w14:textId="77777777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</w:p>
    <w:p w14:paraId="7EA56342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29DDDA82" w14:textId="0FAB6022" w:rsidR="00B623B2" w:rsidRDefault="004B00DC" w:rsidP="00682BA6">
      <w:r>
        <w:rPr>
          <w:noProof/>
        </w:rPr>
        <w:drawing>
          <wp:inline distT="0" distB="0" distL="0" distR="0" wp14:anchorId="128819DD" wp14:editId="0A54F873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39F2A" w14:textId="064DEB8C" w:rsidR="00426F11" w:rsidRDefault="00426F11" w:rsidP="00682BA6"/>
    <w:p w14:paraId="765212CD" w14:textId="77777777" w:rsidR="00426F11" w:rsidRDefault="00426F11" w:rsidP="00682BA6"/>
    <w:p w14:paraId="3753B809" w14:textId="77777777" w:rsidR="00426F11" w:rsidRDefault="00426F11" w:rsidP="00426F11">
      <w:r>
        <w:t>SELECT *</w:t>
      </w:r>
    </w:p>
    <w:p w14:paraId="21C81081" w14:textId="77777777" w:rsidR="00426F11" w:rsidRDefault="00426F11" w:rsidP="00426F11">
      <w:r>
        <w:lastRenderedPageBreak/>
        <w:t xml:space="preserve">  FROM ( </w:t>
      </w:r>
    </w:p>
    <w:p w14:paraId="132DF989" w14:textId="77777777" w:rsidR="00426F11" w:rsidRDefault="00426F11" w:rsidP="00426F11">
      <w:r>
        <w:t xml:space="preserve">    SELECT CUST_</w:t>
      </w:r>
      <w:proofErr w:type="gramStart"/>
      <w:r>
        <w:t>NO,ORD</w:t>
      </w:r>
      <w:proofErr w:type="gramEnd"/>
      <w:r>
        <w:t xml:space="preserve">_DTTM, ROW_NUMBER () OVER (PARTITION BY CUST_NO ORDER BY ORD_DTTM DESC) </w:t>
      </w:r>
      <w:proofErr w:type="spellStart"/>
      <w:r>
        <w:t>rn</w:t>
      </w:r>
      <w:proofErr w:type="spellEnd"/>
    </w:p>
    <w:p w14:paraId="65CAB9FC" w14:textId="77777777" w:rsidR="00426F11" w:rsidRDefault="00426F11" w:rsidP="00426F11">
      <w:r>
        <w:t xml:space="preserve">    FROM TB_ORD</w:t>
      </w:r>
    </w:p>
    <w:p w14:paraId="2D4DE1BF" w14:textId="77777777" w:rsidR="00426F11" w:rsidRDefault="00426F11" w:rsidP="00426F11">
      <w:r>
        <w:t xml:space="preserve">    GROUP BY CUST_NO, ORD_DTTM</w:t>
      </w:r>
    </w:p>
    <w:p w14:paraId="1FDA3721" w14:textId="77777777" w:rsidR="00426F11" w:rsidRDefault="00426F11" w:rsidP="00426F11">
      <w:r>
        <w:t xml:space="preserve">  ) A</w:t>
      </w:r>
    </w:p>
    <w:p w14:paraId="3F1466B2" w14:textId="7A78410B" w:rsidR="00C9708A" w:rsidRDefault="00426F11" w:rsidP="00426F11">
      <w:r>
        <w:t xml:space="preserve">  WHERE </w:t>
      </w:r>
      <w:proofErr w:type="gramStart"/>
      <w:r>
        <w:t>A.RN</w:t>
      </w:r>
      <w:proofErr w:type="gramEnd"/>
      <w:r>
        <w:t xml:space="preserve"> = 1;</w:t>
      </w:r>
    </w:p>
    <w:p w14:paraId="6D33E229" w14:textId="77777777" w:rsidR="00C35778" w:rsidRDefault="00C35778" w:rsidP="00682BA6"/>
    <w:p w14:paraId="0CB4A0B8" w14:textId="169BAC76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08867575" w14:textId="012F5D2C" w:rsidR="00201C50" w:rsidRDefault="00C9708A" w:rsidP="00682BA6">
      <w:r>
        <w:rPr>
          <w:noProof/>
        </w:rPr>
        <w:drawing>
          <wp:inline distT="0" distB="0" distL="0" distR="0" wp14:anchorId="78CBF9FD" wp14:editId="4442512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15D93" w14:textId="77777777" w:rsidR="00426F11" w:rsidRDefault="00426F11" w:rsidP="00426F11">
      <w:r>
        <w:t xml:space="preserve">SELECT </w:t>
      </w:r>
      <w:proofErr w:type="gramStart"/>
      <w:r>
        <w:t>A.DT</w:t>
      </w:r>
      <w:proofErr w:type="gramEnd"/>
      <w:r>
        <w:t>, B.PRO_CD, NVL(B.TOTAL,0) AS TOTAL, 100 - NVL(SUM(B.TOTAL) OVER (PARTITION BY B.PRO_CD ORDER BY A.DT),0) AS REMAIN</w:t>
      </w:r>
    </w:p>
    <w:p w14:paraId="4D8FAF43" w14:textId="77777777" w:rsidR="00426F11" w:rsidRDefault="00426F11" w:rsidP="00426F11">
      <w:r>
        <w:t>FROM</w:t>
      </w:r>
    </w:p>
    <w:p w14:paraId="1C437588" w14:textId="77777777" w:rsidR="00426F11" w:rsidRDefault="00426F11" w:rsidP="00426F11">
      <w:r>
        <w:t xml:space="preserve">  (</w:t>
      </w:r>
    </w:p>
    <w:p w14:paraId="6300B43A" w14:textId="77777777" w:rsidR="00426F11" w:rsidRDefault="00426F11" w:rsidP="00426F11">
      <w:r>
        <w:t xml:space="preserve">    SELECT '201906' AS DT FROM DUAL</w:t>
      </w:r>
    </w:p>
    <w:p w14:paraId="2D0EFC66" w14:textId="77777777" w:rsidR="00426F11" w:rsidRDefault="00426F11" w:rsidP="00426F11">
      <w:r>
        <w:t xml:space="preserve">    UNION ALL </w:t>
      </w:r>
    </w:p>
    <w:p w14:paraId="32F59B0A" w14:textId="77777777" w:rsidR="00426F11" w:rsidRDefault="00426F11" w:rsidP="00426F11">
      <w:r>
        <w:t xml:space="preserve">    SELECT '201907' AS DT FROM DUAL</w:t>
      </w:r>
    </w:p>
    <w:p w14:paraId="13499B23" w14:textId="77777777" w:rsidR="00426F11" w:rsidRDefault="00426F11" w:rsidP="00426F11">
      <w:r>
        <w:t xml:space="preserve">    UNION ALL </w:t>
      </w:r>
    </w:p>
    <w:p w14:paraId="09D152A7" w14:textId="77777777" w:rsidR="00426F11" w:rsidRDefault="00426F11" w:rsidP="00426F11">
      <w:r>
        <w:t xml:space="preserve">    SELECT '201908' AS DT FROM DUAL</w:t>
      </w:r>
    </w:p>
    <w:p w14:paraId="3E5C8857" w14:textId="77777777" w:rsidR="00426F11" w:rsidRDefault="00426F11" w:rsidP="00426F11">
      <w:r>
        <w:t xml:space="preserve">    UNION ALL </w:t>
      </w:r>
    </w:p>
    <w:p w14:paraId="7EE749DE" w14:textId="77777777" w:rsidR="00426F11" w:rsidRDefault="00426F11" w:rsidP="00426F11">
      <w:r>
        <w:t xml:space="preserve">    SELECT '201909' AS DT FROM DUAL</w:t>
      </w:r>
    </w:p>
    <w:p w14:paraId="0A09C8CE" w14:textId="77777777" w:rsidR="00426F11" w:rsidRDefault="00426F11" w:rsidP="00426F11">
      <w:r>
        <w:t xml:space="preserve">    ) A </w:t>
      </w:r>
    </w:p>
    <w:p w14:paraId="346943C1" w14:textId="77777777" w:rsidR="00426F11" w:rsidRDefault="00426F11" w:rsidP="00426F11">
      <w:r>
        <w:t xml:space="preserve">    LEFT OUTER JOIN </w:t>
      </w:r>
    </w:p>
    <w:p w14:paraId="45591070" w14:textId="77777777" w:rsidR="00426F11" w:rsidRDefault="00426F11" w:rsidP="00426F11">
      <w:r>
        <w:t xml:space="preserve">    (SELECT B.PRO_CD, </w:t>
      </w:r>
      <w:proofErr w:type="gramStart"/>
      <w:r>
        <w:t>SUBSTR(</w:t>
      </w:r>
      <w:proofErr w:type="gramEnd"/>
      <w:r>
        <w:t>B.ORD_DTTM, 1, 6) AS ORD_DTTM,  COUNT(*)</w:t>
      </w:r>
    </w:p>
    <w:p w14:paraId="04D883EA" w14:textId="77777777" w:rsidR="00426F11" w:rsidRDefault="00426F11" w:rsidP="00426F11"/>
    <w:p w14:paraId="014958B7" w14:textId="77777777" w:rsidR="00426F11" w:rsidRDefault="00426F11" w:rsidP="00426F11">
      <w:r>
        <w:t xml:space="preserve"> AS TOTAL </w:t>
      </w:r>
    </w:p>
    <w:p w14:paraId="75DD1A80" w14:textId="77777777" w:rsidR="00426F11" w:rsidRDefault="00426F11" w:rsidP="00426F11">
      <w:r>
        <w:lastRenderedPageBreak/>
        <w:t xml:space="preserve">      FROM TB_ORD B</w:t>
      </w:r>
    </w:p>
    <w:p w14:paraId="3E4E9F48" w14:textId="77777777" w:rsidR="00426F11" w:rsidRDefault="00426F11" w:rsidP="00426F11">
      <w:r>
        <w:t xml:space="preserve">      WHERE B.PRO_CD = '00001'</w:t>
      </w:r>
    </w:p>
    <w:p w14:paraId="6941590E" w14:textId="77777777" w:rsidR="00426F11" w:rsidRDefault="00426F11" w:rsidP="00426F11">
      <w:r>
        <w:t xml:space="preserve">      GROUP BY B.PRO_CD, </w:t>
      </w:r>
      <w:proofErr w:type="gramStart"/>
      <w:r>
        <w:t>SUBSTR(</w:t>
      </w:r>
      <w:proofErr w:type="gramEnd"/>
      <w:r>
        <w:t>B.ORD_DTTM, 1, 6)</w:t>
      </w:r>
    </w:p>
    <w:p w14:paraId="0B026E5E" w14:textId="77777777" w:rsidR="00426F11" w:rsidRDefault="00426F11" w:rsidP="00426F11">
      <w:r>
        <w:t xml:space="preserve">    ) B PARTITION BY (B.PRO_CD)</w:t>
      </w:r>
    </w:p>
    <w:p w14:paraId="1116027B" w14:textId="5C968C92" w:rsidR="00426F11" w:rsidRPr="004A1CD8" w:rsidRDefault="00426F11" w:rsidP="00426F11">
      <w:r>
        <w:t xml:space="preserve">    ON </w:t>
      </w:r>
      <w:proofErr w:type="gramStart"/>
      <w:r>
        <w:t>A.DT</w:t>
      </w:r>
      <w:proofErr w:type="gramEnd"/>
      <w:r>
        <w:t xml:space="preserve"> = B.ORD_DTTM;</w:t>
      </w:r>
    </w:p>
    <w:sectPr w:rsidR="00426F11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7818"/>
    <w:multiLevelType w:val="hybridMultilevel"/>
    <w:tmpl w:val="2A1E3AD0"/>
    <w:lvl w:ilvl="0" w:tplc="19AAE7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20820"/>
    <w:multiLevelType w:val="hybridMultilevel"/>
    <w:tmpl w:val="4384B2A8"/>
    <w:lvl w:ilvl="0" w:tplc="CA62C94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EF12CF"/>
    <w:multiLevelType w:val="multilevel"/>
    <w:tmpl w:val="A9080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25793"/>
    <w:multiLevelType w:val="hybridMultilevel"/>
    <w:tmpl w:val="94F61392"/>
    <w:lvl w:ilvl="0" w:tplc="DFD4842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75098E"/>
    <w:multiLevelType w:val="hybridMultilevel"/>
    <w:tmpl w:val="3F0C03A4"/>
    <w:lvl w:ilvl="0" w:tplc="8A507F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4902CE"/>
    <w:multiLevelType w:val="multilevel"/>
    <w:tmpl w:val="7C765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AF3425"/>
    <w:multiLevelType w:val="hybridMultilevel"/>
    <w:tmpl w:val="033215A4"/>
    <w:lvl w:ilvl="0" w:tplc="6310C9FA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06171"/>
    <w:multiLevelType w:val="hybridMultilevel"/>
    <w:tmpl w:val="3064EF9E"/>
    <w:lvl w:ilvl="0" w:tplc="A852E81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ED32843"/>
    <w:multiLevelType w:val="hybridMultilevel"/>
    <w:tmpl w:val="F0300174"/>
    <w:lvl w:ilvl="0" w:tplc="8A507F18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86251729">
    <w:abstractNumId w:val="5"/>
  </w:num>
  <w:num w:numId="2" w16cid:durableId="1271282058">
    <w:abstractNumId w:val="2"/>
  </w:num>
  <w:num w:numId="3" w16cid:durableId="1861580512">
    <w:abstractNumId w:val="3"/>
  </w:num>
  <w:num w:numId="4" w16cid:durableId="20670281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3965086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5569218">
    <w:abstractNumId w:val="1"/>
  </w:num>
  <w:num w:numId="7" w16cid:durableId="306320346">
    <w:abstractNumId w:val="10"/>
  </w:num>
  <w:num w:numId="8" w16cid:durableId="530991998">
    <w:abstractNumId w:val="6"/>
  </w:num>
  <w:num w:numId="9" w16cid:durableId="2051690055">
    <w:abstractNumId w:val="11"/>
  </w:num>
  <w:num w:numId="10" w16cid:durableId="850752953">
    <w:abstractNumId w:val="0"/>
  </w:num>
  <w:num w:numId="11" w16cid:durableId="456490160">
    <w:abstractNumId w:val="9"/>
  </w:num>
  <w:num w:numId="12" w16cid:durableId="20786741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46D29"/>
    <w:rsid w:val="00056748"/>
    <w:rsid w:val="0005746D"/>
    <w:rsid w:val="00067E66"/>
    <w:rsid w:val="00070A23"/>
    <w:rsid w:val="00086496"/>
    <w:rsid w:val="000A4411"/>
    <w:rsid w:val="000E6B82"/>
    <w:rsid w:val="000E7ABD"/>
    <w:rsid w:val="0011567C"/>
    <w:rsid w:val="00126AB5"/>
    <w:rsid w:val="001D1A1C"/>
    <w:rsid w:val="001D32C9"/>
    <w:rsid w:val="001E2CD4"/>
    <w:rsid w:val="00201C50"/>
    <w:rsid w:val="00211F7D"/>
    <w:rsid w:val="002202F2"/>
    <w:rsid w:val="00286E03"/>
    <w:rsid w:val="00293CB7"/>
    <w:rsid w:val="002A4DCD"/>
    <w:rsid w:val="003B206D"/>
    <w:rsid w:val="003C58EA"/>
    <w:rsid w:val="003D098D"/>
    <w:rsid w:val="003F2472"/>
    <w:rsid w:val="00413BCB"/>
    <w:rsid w:val="00426F11"/>
    <w:rsid w:val="004320CB"/>
    <w:rsid w:val="004607E2"/>
    <w:rsid w:val="004842D2"/>
    <w:rsid w:val="004A1CD8"/>
    <w:rsid w:val="004A70F4"/>
    <w:rsid w:val="004B00DC"/>
    <w:rsid w:val="004E4A67"/>
    <w:rsid w:val="005806A2"/>
    <w:rsid w:val="00593CB0"/>
    <w:rsid w:val="005C4259"/>
    <w:rsid w:val="00604B52"/>
    <w:rsid w:val="0062445C"/>
    <w:rsid w:val="006627EF"/>
    <w:rsid w:val="00682BA6"/>
    <w:rsid w:val="00686BB2"/>
    <w:rsid w:val="00702651"/>
    <w:rsid w:val="007308FB"/>
    <w:rsid w:val="00731E3C"/>
    <w:rsid w:val="007567A7"/>
    <w:rsid w:val="00797BF1"/>
    <w:rsid w:val="007F16B0"/>
    <w:rsid w:val="008129B1"/>
    <w:rsid w:val="008273CF"/>
    <w:rsid w:val="00836C74"/>
    <w:rsid w:val="008375E7"/>
    <w:rsid w:val="0086153C"/>
    <w:rsid w:val="0086168F"/>
    <w:rsid w:val="00862121"/>
    <w:rsid w:val="0086399F"/>
    <w:rsid w:val="008824AC"/>
    <w:rsid w:val="00932E37"/>
    <w:rsid w:val="009447FD"/>
    <w:rsid w:val="00947217"/>
    <w:rsid w:val="0095154E"/>
    <w:rsid w:val="00963D55"/>
    <w:rsid w:val="009A3F32"/>
    <w:rsid w:val="009C5FB3"/>
    <w:rsid w:val="009F65EF"/>
    <w:rsid w:val="00AA1D91"/>
    <w:rsid w:val="00AA71A1"/>
    <w:rsid w:val="00AB7353"/>
    <w:rsid w:val="00AC1749"/>
    <w:rsid w:val="00B623B2"/>
    <w:rsid w:val="00B74BA4"/>
    <w:rsid w:val="00BE2A4D"/>
    <w:rsid w:val="00BE5EFF"/>
    <w:rsid w:val="00BF1AA8"/>
    <w:rsid w:val="00C34293"/>
    <w:rsid w:val="00C349DF"/>
    <w:rsid w:val="00C35778"/>
    <w:rsid w:val="00C60A76"/>
    <w:rsid w:val="00C9708A"/>
    <w:rsid w:val="00CA1519"/>
    <w:rsid w:val="00D00B5C"/>
    <w:rsid w:val="00D5079E"/>
    <w:rsid w:val="00DA412E"/>
    <w:rsid w:val="00DA7930"/>
    <w:rsid w:val="00DD795E"/>
    <w:rsid w:val="00DE44E8"/>
    <w:rsid w:val="00DF1FB7"/>
    <w:rsid w:val="00E1038B"/>
    <w:rsid w:val="00E11AC9"/>
    <w:rsid w:val="00E20CDE"/>
    <w:rsid w:val="00E57C5C"/>
    <w:rsid w:val="00E6063B"/>
    <w:rsid w:val="00E62EC8"/>
    <w:rsid w:val="00E77E88"/>
    <w:rsid w:val="00EE70A4"/>
    <w:rsid w:val="00F2072A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693DA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11567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349DF"/>
    <w:rPr>
      <w:b/>
      <w:bCs/>
    </w:rPr>
  </w:style>
  <w:style w:type="character" w:styleId="Emphasis">
    <w:name w:val="Emphasis"/>
    <w:basedOn w:val="DefaultParagraphFont"/>
    <w:uiPriority w:val="20"/>
    <w:qFormat/>
    <w:rsid w:val="00DA41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577</Words>
  <Characters>8994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iếu nguyễn</cp:lastModifiedBy>
  <cp:revision>2</cp:revision>
  <cp:lastPrinted>2022-06-22T07:27:00Z</cp:lastPrinted>
  <dcterms:created xsi:type="dcterms:W3CDTF">2022-06-22T07:28:00Z</dcterms:created>
  <dcterms:modified xsi:type="dcterms:W3CDTF">2022-06-22T07:28:00Z</dcterms:modified>
</cp:coreProperties>
</file>